
<file path=[Content_Types].xml><?xml version="1.0" encoding="utf-8"?>
<Types xmlns="http://schemas.openxmlformats.org/package/2006/content-types"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3D4458C" w14:textId="3A78F772" w:rsidR="00C950D4" w:rsidRPr="009D0FAA" w:rsidRDefault="003B4141" w:rsidP="001238AE">
      <w:pPr>
        <w:bidi w:val="0"/>
        <w:spacing w:after="0"/>
        <w:ind w:left="-104" w:right="-121"/>
        <w:jc w:val="center"/>
        <w:rPr>
          <w:bCs/>
          <w:sz w:val="2"/>
          <w:szCs w:val="2"/>
          <w:rtl/>
          <w:lang w:val="en-US"/>
        </w:rPr>
      </w:pPr>
      <w:r>
        <w:rPr>
          <w:bCs/>
          <w:sz w:val="2"/>
          <w:szCs w:val="2"/>
          <w:lang w:val="en-US"/>
        </w:rPr>
        <w:t xml:space="preserve"> </w:t>
      </w:r>
    </w:p>
    <w:p w14:paraId="5FBFD41C" w14:textId="77777777" w:rsidR="001238AE" w:rsidRPr="001238AE" w:rsidRDefault="001238AE" w:rsidP="001238AE">
      <w:pPr>
        <w:bidi w:val="0"/>
        <w:spacing w:after="0"/>
        <w:ind w:left="-104" w:right="-121"/>
        <w:jc w:val="center"/>
        <w:rPr>
          <w:bCs/>
          <w:sz w:val="2"/>
          <w:szCs w:val="2"/>
          <w:rtl/>
        </w:rPr>
      </w:pPr>
    </w:p>
    <w:p w14:paraId="67B34386" w14:textId="301E8DCD" w:rsidR="001238AE" w:rsidRPr="00540421" w:rsidRDefault="00486B73" w:rsidP="00486B73">
      <w:pPr>
        <w:spacing w:after="0" w:line="240" w:lineRule="auto"/>
        <w:jc w:val="center"/>
        <w:rPr>
          <w:rFonts w:ascii="SF Sultan" w:hAnsi="SF Sultan" w:cs="SF Sultan"/>
          <w:sz w:val="32"/>
          <w:szCs w:val="32"/>
          <w:rtl/>
        </w:rPr>
      </w:pPr>
      <w:r w:rsidRPr="00540421">
        <w:rPr>
          <w:rFonts w:ascii="SF Sultan" w:hAnsi="SF Sultan" w:cs="SF Sultan"/>
          <w:sz w:val="32"/>
          <w:szCs w:val="32"/>
          <w:rtl/>
        </w:rPr>
        <w:t>نموذج (</w:t>
      </w:r>
      <w:r w:rsidR="00CD3B45" w:rsidRPr="00540421">
        <w:rPr>
          <w:rFonts w:ascii="SF Sultan" w:hAnsi="SF Sultan" w:cs="SF Sultan"/>
          <w:sz w:val="32"/>
          <w:szCs w:val="32"/>
          <w:rtl/>
        </w:rPr>
        <w:t>04-أ</w:t>
      </w:r>
      <w:r w:rsidRPr="00540421">
        <w:rPr>
          <w:rFonts w:ascii="SF Sultan" w:hAnsi="SF Sultan" w:cs="SF Sultan"/>
          <w:sz w:val="32"/>
          <w:szCs w:val="32"/>
          <w:rtl/>
        </w:rPr>
        <w:t>)</w:t>
      </w:r>
    </w:p>
    <w:p w14:paraId="09AB8A69" w14:textId="259BC69C" w:rsidR="00B06611" w:rsidRPr="00540421" w:rsidRDefault="00CD3B45" w:rsidP="00486B73">
      <w:pPr>
        <w:spacing w:after="0" w:line="240" w:lineRule="auto"/>
        <w:jc w:val="center"/>
        <w:rPr>
          <w:rFonts w:ascii="SF Sultan" w:hAnsi="SF Sultan" w:cs="SF Sultan"/>
          <w:sz w:val="32"/>
          <w:szCs w:val="32"/>
          <w:rtl/>
        </w:rPr>
      </w:pPr>
      <w:r w:rsidRPr="00540421">
        <w:rPr>
          <w:rFonts w:ascii="SF Sultan" w:hAnsi="SF Sultan" w:cs="SF Sultan"/>
          <w:sz w:val="32"/>
          <w:szCs w:val="32"/>
          <w:rtl/>
        </w:rPr>
        <w:t xml:space="preserve">تقرر المقيم </w:t>
      </w:r>
      <w:proofErr w:type="gramStart"/>
      <w:r w:rsidRPr="00540421">
        <w:rPr>
          <w:rFonts w:ascii="SF Sultan" w:hAnsi="SF Sultan" w:cs="SF Sultan"/>
          <w:sz w:val="32"/>
          <w:szCs w:val="32"/>
          <w:rtl/>
        </w:rPr>
        <w:t>السرى</w:t>
      </w:r>
      <w:proofErr w:type="gramEnd"/>
      <w:r w:rsidRPr="00540421">
        <w:rPr>
          <w:rFonts w:ascii="SF Sultan" w:hAnsi="SF Sultan" w:cs="SF Sultan"/>
          <w:sz w:val="32"/>
          <w:szCs w:val="32"/>
          <w:rtl/>
        </w:rPr>
        <w:t xml:space="preserve"> لرسالة ماجستير</w:t>
      </w:r>
    </w:p>
    <w:p w14:paraId="06FC648C" w14:textId="2026C081" w:rsidR="00B06611" w:rsidRDefault="003D4134" w:rsidP="003D4134">
      <w:pPr>
        <w:tabs>
          <w:tab w:val="left" w:pos="5761"/>
        </w:tabs>
        <w:spacing w:after="0" w:line="360" w:lineRule="auto"/>
        <w:ind w:right="426"/>
        <w:jc w:val="left"/>
        <w:rPr>
          <w:rFonts w:ascii="Hacen Samra" w:hAnsi="Hacen Samra" w:cs="Mohammad Bold Normal"/>
          <w:sz w:val="16"/>
          <w:szCs w:val="16"/>
          <w:rtl/>
        </w:rPr>
      </w:pPr>
      <w:r>
        <w:rPr>
          <w:rFonts w:ascii="Hacen Samra" w:hAnsi="Hacen Samra" w:cs="Mohammad Bold Normal"/>
          <w:sz w:val="16"/>
          <w:szCs w:val="16"/>
          <w:rtl/>
        </w:rPr>
        <w:tab/>
      </w:r>
      <w:r>
        <w:rPr>
          <w:rFonts w:ascii="Hacen Samra" w:hAnsi="Hacen Samra" w:cs="Mohammad Bold Normal"/>
          <w:sz w:val="16"/>
          <w:szCs w:val="16"/>
          <w:rtl/>
        </w:rPr>
        <w:tab/>
      </w:r>
    </w:p>
    <w:tbl>
      <w:tblPr>
        <w:tblStyle w:val="TableGrid0"/>
        <w:bidiVisual/>
        <w:tblW w:w="0" w:type="auto"/>
        <w:tblInd w:w="-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813"/>
        <w:gridCol w:w="567"/>
        <w:gridCol w:w="850"/>
        <w:gridCol w:w="1523"/>
        <w:gridCol w:w="1115"/>
        <w:gridCol w:w="1187"/>
      </w:tblGrid>
      <w:tr w:rsidR="00CD3B45" w14:paraId="3BB92DC1" w14:textId="77777777" w:rsidTr="00D92B0F">
        <w:trPr>
          <w:trHeight w:val="1302"/>
        </w:trPr>
        <w:tc>
          <w:tcPr>
            <w:tcW w:w="10055" w:type="dxa"/>
            <w:gridSpan w:val="6"/>
          </w:tcPr>
          <w:p w14:paraId="15C4D8AD" w14:textId="4BCD92B5" w:rsidR="00CD3B45" w:rsidRDefault="00CD3B45" w:rsidP="00CD3B45">
            <w:pPr>
              <w:spacing w:line="360" w:lineRule="auto"/>
              <w:ind w:left="-143"/>
              <w:jc w:val="left"/>
              <w:rPr>
                <w:rFonts w:ascii="Hacen Samra" w:hAnsi="Hacen Samra" w:cs="Mohammad Bold Normal" w:hint="cs"/>
                <w:sz w:val="16"/>
                <w:szCs w:val="16"/>
                <w:rtl/>
              </w:rPr>
            </w:pPr>
            <w:r>
              <w:rPr>
                <w:rFonts w:ascii="Hacen Samra" w:hAnsi="Hacen Samra" w:cs="Mohammad Bold Normal"/>
                <w:sz w:val="16"/>
                <w:szCs w:val="16"/>
                <w:rtl/>
              </w:rPr>
              <w:tab/>
            </w:r>
            <w:r w:rsidRPr="00CD3B45">
              <w:rPr>
                <w:rFonts w:ascii="Hacen Samra" w:hAnsi="Hacen Samra" w:cs="Mohammad Bold Normal" w:hint="cs"/>
                <w:sz w:val="28"/>
                <w:szCs w:val="28"/>
                <w:rtl/>
              </w:rPr>
              <w:t xml:space="preserve">عنوان </w:t>
            </w:r>
            <w:proofErr w:type="gramStart"/>
            <w:r w:rsidRPr="00CD3B45">
              <w:rPr>
                <w:rFonts w:ascii="Hacen Samra" w:hAnsi="Hacen Samra" w:cs="Mohammad Bold Normal" w:hint="cs"/>
                <w:sz w:val="28"/>
                <w:szCs w:val="28"/>
                <w:rtl/>
              </w:rPr>
              <w:t>الرسالة</w:t>
            </w:r>
            <w:r w:rsidR="003B4141">
              <w:rPr>
                <w:rFonts w:ascii="Hacen Samra" w:hAnsi="Hacen Samra" w:cs="Mohammad Bold Normal" w:hint="cs"/>
                <w:sz w:val="28"/>
                <w:szCs w:val="28"/>
                <w:rtl/>
              </w:rPr>
              <w:t>:</w:t>
            </w:r>
            <w:r w:rsidRPr="00CD3B45">
              <w:rPr>
                <w:rFonts w:ascii="Hacen Samra" w:hAnsi="Hacen Samra" w:cs="Mohammad Bold Normal" w:hint="cs"/>
                <w:sz w:val="28"/>
                <w:szCs w:val="28"/>
                <w:rtl/>
              </w:rPr>
              <w:t xml:space="preserve"> </w:t>
            </w:r>
            <w:r w:rsidR="003B4141">
              <w:rPr>
                <w:rFonts w:ascii="Hacen Samra" w:hAnsi="Hacen Samra" w:cs="Mohammad Bold Normal" w:hint="cs"/>
                <w:sz w:val="28"/>
                <w:szCs w:val="28"/>
                <w:rtl/>
              </w:rPr>
              <w:t xml:space="preserve"> </w:t>
            </w:r>
            <w:r w:rsidR="003D4134" w:rsidRPr="003D4134">
              <w:rPr>
                <w:rFonts w:ascii="Hacen Samra" w:hAnsi="Hacen Samra" w:cs="Mohammad Bold Normal"/>
                <w:sz w:val="28"/>
                <w:szCs w:val="28"/>
                <w:rtl/>
              </w:rPr>
              <w:t>أثر</w:t>
            </w:r>
            <w:proofErr w:type="gramEnd"/>
            <w:r w:rsidR="003D4134" w:rsidRPr="003D4134">
              <w:rPr>
                <w:rFonts w:ascii="Hacen Samra" w:hAnsi="Hacen Samra" w:cs="Mohammad Bold Normal"/>
                <w:sz w:val="28"/>
                <w:szCs w:val="28"/>
                <w:rtl/>
              </w:rPr>
              <w:t xml:space="preserve"> ابعاد   التخطيط </w:t>
            </w:r>
            <w:r w:rsidR="003D4134" w:rsidRPr="003D4134">
              <w:rPr>
                <w:rFonts w:ascii="Hacen Samra" w:hAnsi="Hacen Samra" w:cs="Mohammad Bold Normal" w:hint="cs"/>
                <w:sz w:val="28"/>
                <w:szCs w:val="28"/>
                <w:rtl/>
              </w:rPr>
              <w:t>الاستراتيجي</w:t>
            </w:r>
            <w:r w:rsidR="003D4134" w:rsidRPr="003D4134">
              <w:rPr>
                <w:rFonts w:ascii="Hacen Samra" w:hAnsi="Hacen Samra" w:cs="Mohammad Bold Normal"/>
                <w:sz w:val="28"/>
                <w:szCs w:val="28"/>
                <w:rtl/>
              </w:rPr>
              <w:t xml:space="preserve"> </w:t>
            </w:r>
            <w:r w:rsidR="003D4134" w:rsidRPr="003D4134">
              <w:rPr>
                <w:rFonts w:ascii="Hacen Samra" w:hAnsi="Hacen Samra" w:cs="Mohammad Bold Normal" w:hint="cs"/>
                <w:sz w:val="28"/>
                <w:szCs w:val="28"/>
                <w:rtl/>
              </w:rPr>
              <w:t>في</w:t>
            </w:r>
            <w:r w:rsidR="003D4134" w:rsidRPr="003D4134">
              <w:rPr>
                <w:rFonts w:ascii="Hacen Samra" w:hAnsi="Hacen Samra" w:cs="Mohammad Bold Normal"/>
                <w:sz w:val="28"/>
                <w:szCs w:val="28"/>
                <w:rtl/>
              </w:rPr>
              <w:t xml:space="preserve"> ادارة الازمات ( </w:t>
            </w:r>
            <w:r w:rsidR="003D4134">
              <w:rPr>
                <w:rFonts w:ascii="Hacen Samra" w:hAnsi="Hacen Samra" w:cs="Mohammad Bold Normal" w:hint="cs"/>
                <w:sz w:val="28"/>
                <w:szCs w:val="28"/>
                <w:rtl/>
              </w:rPr>
              <w:t xml:space="preserve">دراسة ميدانية على شركة </w:t>
            </w:r>
            <w:r w:rsidR="003D4134" w:rsidRPr="003D4134">
              <w:rPr>
                <w:rFonts w:ascii="Hacen Samra" w:hAnsi="Hacen Samra" w:cs="Mohammad Bold Normal"/>
                <w:sz w:val="28"/>
                <w:szCs w:val="28"/>
                <w:rtl/>
              </w:rPr>
              <w:t xml:space="preserve"> الخطوط الجوية الليبية  بمدينة </w:t>
            </w:r>
            <w:r w:rsidR="003D4134" w:rsidRPr="003D4134">
              <w:rPr>
                <w:rFonts w:ascii="Hacen Samra" w:hAnsi="Hacen Samra" w:cs="Mohammad Bold Normal" w:hint="cs"/>
                <w:sz w:val="28"/>
                <w:szCs w:val="28"/>
                <w:rtl/>
              </w:rPr>
              <w:t>بنغازي</w:t>
            </w:r>
            <w:r w:rsidR="003D4134" w:rsidRPr="003D4134">
              <w:rPr>
                <w:rFonts w:ascii="Hacen Samra" w:hAnsi="Hacen Samra" w:cs="Mohammad Bold Normal"/>
                <w:sz w:val="28"/>
                <w:szCs w:val="28"/>
                <w:rtl/>
              </w:rPr>
              <w:t>)</w:t>
            </w:r>
          </w:p>
        </w:tc>
      </w:tr>
      <w:tr w:rsidR="00D92B0F" w14:paraId="639CD2CD" w14:textId="77777777" w:rsidTr="00D92B0F">
        <w:tc>
          <w:tcPr>
            <w:tcW w:w="4813" w:type="dxa"/>
          </w:tcPr>
          <w:p w14:paraId="3B762737" w14:textId="3D6EE3F4" w:rsidR="00CD3B45" w:rsidRPr="00CD3B45" w:rsidRDefault="00CD3B45" w:rsidP="00CD3B45">
            <w:pPr>
              <w:spacing w:line="360" w:lineRule="auto"/>
              <w:jc w:val="left"/>
              <w:rPr>
                <w:rFonts w:ascii="Hacen Samra" w:hAnsi="Hacen Samra" w:cs="Mohammad Bold Normal"/>
                <w:sz w:val="28"/>
                <w:szCs w:val="28"/>
                <w:rtl/>
              </w:rPr>
            </w:pPr>
            <w:r w:rsidRPr="00CD3B45">
              <w:rPr>
                <w:rFonts w:ascii="Hacen Samra" w:hAnsi="Hacen Samra" w:cs="Mohammad Bold Normal" w:hint="cs"/>
                <w:sz w:val="28"/>
                <w:szCs w:val="28"/>
                <w:rtl/>
              </w:rPr>
              <w:t>القسم العلمي</w:t>
            </w:r>
            <w:proofErr w:type="gramStart"/>
            <w:r>
              <w:rPr>
                <w:rFonts w:ascii="Hacen Samra" w:hAnsi="Hacen Samra" w:cs="Mohammad Bold Normal" w:hint="cs"/>
                <w:sz w:val="28"/>
                <w:szCs w:val="28"/>
                <w:rtl/>
              </w:rPr>
              <w:t>:</w:t>
            </w:r>
            <w:r w:rsidRPr="003B4141">
              <w:rPr>
                <w:rFonts w:ascii="Hacen Samra" w:hAnsi="Hacen Samra" w:cs="Mohammad Bold Normal" w:hint="cs"/>
                <w:sz w:val="28"/>
                <w:szCs w:val="28"/>
                <w:rtl/>
              </w:rPr>
              <w:t xml:space="preserve"> .</w:t>
            </w:r>
            <w:r w:rsidR="003B4141" w:rsidRPr="003B4141">
              <w:rPr>
                <w:rFonts w:ascii="Hacen Samra" w:hAnsi="Hacen Samra" w:cs="Mohammad Bold Normal" w:hint="cs"/>
                <w:sz w:val="28"/>
                <w:szCs w:val="28"/>
                <w:rtl/>
              </w:rPr>
              <w:t>الدراسات</w:t>
            </w:r>
            <w:proofErr w:type="gramEnd"/>
            <w:r w:rsidR="003B4141" w:rsidRPr="003B4141">
              <w:rPr>
                <w:rFonts w:ascii="Hacen Samra" w:hAnsi="Hacen Samra" w:cs="Mohammad Bold Normal" w:hint="cs"/>
                <w:sz w:val="28"/>
                <w:szCs w:val="28"/>
                <w:rtl/>
              </w:rPr>
              <w:t xml:space="preserve"> الاستراتيجي</w:t>
            </w:r>
            <w:r w:rsidR="003B4141">
              <w:rPr>
                <w:rFonts w:ascii="Hacen Samra" w:hAnsi="Hacen Samra" w:cs="Mohammad Bold Normal" w:hint="cs"/>
                <w:sz w:val="28"/>
                <w:szCs w:val="28"/>
                <w:rtl/>
              </w:rPr>
              <w:t>ة</w:t>
            </w:r>
          </w:p>
        </w:tc>
        <w:tc>
          <w:tcPr>
            <w:tcW w:w="5242" w:type="dxa"/>
            <w:gridSpan w:val="5"/>
          </w:tcPr>
          <w:p w14:paraId="2EA3F939" w14:textId="4541125E" w:rsidR="00CD3B45" w:rsidRPr="00CD3B45" w:rsidRDefault="00CD3B45" w:rsidP="00CD3B45">
            <w:pPr>
              <w:spacing w:line="360" w:lineRule="auto"/>
              <w:jc w:val="left"/>
              <w:rPr>
                <w:rFonts w:ascii="Hacen Samra" w:hAnsi="Hacen Samra" w:cs="Mohammad Bold Normal"/>
                <w:sz w:val="28"/>
                <w:szCs w:val="28"/>
                <w:rtl/>
              </w:rPr>
            </w:pPr>
            <w:r>
              <w:rPr>
                <w:rFonts w:ascii="Hacen Samra" w:hAnsi="Hacen Samra" w:cs="Mohammad Bold Normal" w:hint="cs"/>
                <w:sz w:val="28"/>
                <w:szCs w:val="28"/>
                <w:rtl/>
              </w:rPr>
              <w:t xml:space="preserve">تاريخ تقديم الرسالة </w:t>
            </w:r>
            <w:proofErr w:type="gramStart"/>
            <w:r>
              <w:rPr>
                <w:rFonts w:ascii="Hacen Samra" w:hAnsi="Hacen Samra" w:cs="Mohammad Bold Normal" w:hint="cs"/>
                <w:sz w:val="28"/>
                <w:szCs w:val="28"/>
                <w:rtl/>
              </w:rPr>
              <w:t xml:space="preserve">للتقييم:   </w:t>
            </w:r>
            <w:proofErr w:type="gramEnd"/>
            <w:r>
              <w:rPr>
                <w:rFonts w:ascii="Hacen Samra" w:hAnsi="Hacen Samra" w:cs="Mohammad Bold Normal" w:hint="cs"/>
                <w:sz w:val="28"/>
                <w:szCs w:val="28"/>
                <w:rtl/>
              </w:rPr>
              <w:t xml:space="preserve">     </w:t>
            </w:r>
            <w:r w:rsidR="003D4134">
              <w:rPr>
                <w:rFonts w:ascii="Hacen Samra" w:hAnsi="Hacen Samra" w:cs="Mohammad Bold Normal" w:hint="cs"/>
                <w:sz w:val="28"/>
                <w:szCs w:val="28"/>
                <w:rtl/>
              </w:rPr>
              <w:t>19</w:t>
            </w:r>
            <w:r>
              <w:rPr>
                <w:rFonts w:ascii="Hacen Samra" w:hAnsi="Hacen Samra" w:cs="Mohammad Bold Normal" w:hint="cs"/>
                <w:sz w:val="28"/>
                <w:szCs w:val="28"/>
                <w:rtl/>
              </w:rPr>
              <w:t xml:space="preserve">  /    </w:t>
            </w:r>
            <w:r w:rsidR="003B4141">
              <w:rPr>
                <w:rFonts w:ascii="Hacen Samra" w:hAnsi="Hacen Samra" w:cs="Mohammad Bold Normal" w:hint="cs"/>
                <w:sz w:val="28"/>
                <w:szCs w:val="28"/>
                <w:rtl/>
              </w:rPr>
              <w:t>10</w:t>
            </w:r>
            <w:r>
              <w:rPr>
                <w:rFonts w:ascii="Hacen Samra" w:hAnsi="Hacen Samra" w:cs="Mohammad Bold Normal" w:hint="cs"/>
                <w:sz w:val="28"/>
                <w:szCs w:val="28"/>
                <w:rtl/>
              </w:rPr>
              <w:t xml:space="preserve">  /    </w:t>
            </w:r>
            <w:r w:rsidR="003B4141">
              <w:rPr>
                <w:rFonts w:ascii="Hacen Samra" w:hAnsi="Hacen Samra" w:cs="Mohammad Bold Normal" w:hint="cs"/>
                <w:sz w:val="28"/>
                <w:szCs w:val="28"/>
                <w:rtl/>
              </w:rPr>
              <w:t>2024</w:t>
            </w:r>
            <w:r>
              <w:rPr>
                <w:rFonts w:ascii="Hacen Samra" w:hAnsi="Hacen Samra" w:cs="Mohammad Bold Normal" w:hint="cs"/>
                <w:sz w:val="28"/>
                <w:szCs w:val="28"/>
                <w:rtl/>
              </w:rPr>
              <w:t xml:space="preserve">  م</w:t>
            </w:r>
          </w:p>
        </w:tc>
      </w:tr>
      <w:tr w:rsidR="00D21DEF" w14:paraId="7040EBAA" w14:textId="77777777" w:rsidTr="00D92B0F">
        <w:tc>
          <w:tcPr>
            <w:tcW w:w="6230" w:type="dxa"/>
            <w:gridSpan w:val="3"/>
          </w:tcPr>
          <w:p w14:paraId="51DD86C9" w14:textId="6BEBD0A9" w:rsidR="006E71AA" w:rsidRPr="00CD3B45" w:rsidRDefault="006E71AA" w:rsidP="00CD3B45">
            <w:pPr>
              <w:spacing w:line="360" w:lineRule="auto"/>
              <w:jc w:val="left"/>
              <w:rPr>
                <w:rFonts w:ascii="Hacen Samra" w:hAnsi="Hacen Samra" w:cs="Mohammad Bold Normal"/>
                <w:sz w:val="28"/>
                <w:szCs w:val="28"/>
                <w:rtl/>
              </w:rPr>
            </w:pPr>
            <w:r>
              <w:rPr>
                <w:rFonts w:ascii="Hacen Samra" w:hAnsi="Hacen Samra" w:cs="Mohammad Bold Normal" w:hint="cs"/>
                <w:sz w:val="28"/>
                <w:szCs w:val="28"/>
                <w:rtl/>
              </w:rPr>
              <w:t xml:space="preserve">اسم </w:t>
            </w:r>
            <w:proofErr w:type="gramStart"/>
            <w:r>
              <w:rPr>
                <w:rFonts w:ascii="Hacen Samra" w:hAnsi="Hacen Samra" w:cs="Mohammad Bold Normal" w:hint="cs"/>
                <w:sz w:val="28"/>
                <w:szCs w:val="28"/>
                <w:rtl/>
              </w:rPr>
              <w:t>المقيم  (</w:t>
            </w:r>
            <w:proofErr w:type="gramEnd"/>
            <w:r>
              <w:rPr>
                <w:rFonts w:ascii="Hacen Samra" w:hAnsi="Hacen Samra" w:cs="Mohammad Bold Normal" w:hint="cs"/>
                <w:sz w:val="28"/>
                <w:szCs w:val="28"/>
                <w:rtl/>
              </w:rPr>
              <w:t xml:space="preserve">رباعي): </w:t>
            </w:r>
            <w:r w:rsidR="003B4141">
              <w:rPr>
                <w:rFonts w:ascii="Hacen Samra" w:hAnsi="Hacen Samra" w:cs="Mohammad Bold Normal" w:hint="cs"/>
                <w:sz w:val="28"/>
                <w:szCs w:val="28"/>
                <w:rtl/>
              </w:rPr>
              <w:t xml:space="preserve">د. </w:t>
            </w:r>
            <w:proofErr w:type="spellStart"/>
            <w:r w:rsidR="003D4134">
              <w:rPr>
                <w:rFonts w:ascii="Hacen Samra" w:hAnsi="Hacen Samra" w:cs="Mohammad Bold Normal" w:hint="cs"/>
                <w:sz w:val="28"/>
                <w:szCs w:val="28"/>
                <w:rtl/>
              </w:rPr>
              <w:t>أوريدة</w:t>
            </w:r>
            <w:proofErr w:type="spellEnd"/>
            <w:r w:rsidR="003D4134">
              <w:rPr>
                <w:rFonts w:ascii="Hacen Samra" w:hAnsi="Hacen Samra" w:cs="Mohammad Bold Normal" w:hint="cs"/>
                <w:sz w:val="28"/>
                <w:szCs w:val="28"/>
                <w:rtl/>
              </w:rPr>
              <w:t xml:space="preserve"> سليمان </w:t>
            </w:r>
            <w:proofErr w:type="spellStart"/>
            <w:r w:rsidR="003D4134">
              <w:rPr>
                <w:rFonts w:ascii="Hacen Samra" w:hAnsi="Hacen Samra" w:cs="Mohammad Bold Normal" w:hint="cs"/>
                <w:sz w:val="28"/>
                <w:szCs w:val="28"/>
                <w:rtl/>
              </w:rPr>
              <w:t>بوخريص</w:t>
            </w:r>
            <w:proofErr w:type="spellEnd"/>
          </w:p>
        </w:tc>
        <w:tc>
          <w:tcPr>
            <w:tcW w:w="3825" w:type="dxa"/>
            <w:gridSpan w:val="3"/>
          </w:tcPr>
          <w:p w14:paraId="3B6D6ED0" w14:textId="65F097D9" w:rsidR="006E71AA" w:rsidRPr="00CD3B45" w:rsidRDefault="006E71AA" w:rsidP="00CD3B45">
            <w:pPr>
              <w:spacing w:line="360" w:lineRule="auto"/>
              <w:jc w:val="left"/>
              <w:rPr>
                <w:rFonts w:ascii="Hacen Samra" w:hAnsi="Hacen Samra" w:cs="Mohammad Bold Normal"/>
                <w:sz w:val="28"/>
                <w:szCs w:val="28"/>
                <w:rtl/>
              </w:rPr>
            </w:pPr>
            <w:r>
              <w:rPr>
                <w:rFonts w:ascii="Hacen Samra" w:hAnsi="Hacen Samra" w:cs="Mohammad Bold Normal" w:hint="cs"/>
                <w:sz w:val="28"/>
                <w:szCs w:val="28"/>
                <w:rtl/>
              </w:rPr>
              <w:t xml:space="preserve">الدرجة </w:t>
            </w:r>
            <w:proofErr w:type="gramStart"/>
            <w:r>
              <w:rPr>
                <w:rFonts w:ascii="Hacen Samra" w:hAnsi="Hacen Samra" w:cs="Mohammad Bold Normal" w:hint="cs"/>
                <w:sz w:val="28"/>
                <w:szCs w:val="28"/>
                <w:rtl/>
              </w:rPr>
              <w:t>العلمية:</w:t>
            </w:r>
            <w:r>
              <w:rPr>
                <w:rFonts w:ascii="Hacen Samra" w:hAnsi="Hacen Samra" w:cs="Mohammad Bold Normal" w:hint="cs"/>
                <w:sz w:val="16"/>
                <w:szCs w:val="16"/>
                <w:rtl/>
              </w:rPr>
              <w:t xml:space="preserve"> </w:t>
            </w:r>
            <w:r w:rsidR="003B4141">
              <w:rPr>
                <w:rFonts w:ascii="Hacen Samra" w:hAnsi="Hacen Samra" w:cs="Mohammad Bold Normal" w:hint="cs"/>
                <w:sz w:val="28"/>
                <w:szCs w:val="28"/>
                <w:rtl/>
              </w:rPr>
              <w:t xml:space="preserve"> </w:t>
            </w:r>
            <w:r w:rsidR="003D4134">
              <w:rPr>
                <w:rFonts w:ascii="Hacen Samra" w:hAnsi="Hacen Samra" w:cs="Mohammad Bold Normal" w:hint="cs"/>
                <w:sz w:val="28"/>
                <w:szCs w:val="28"/>
                <w:rtl/>
              </w:rPr>
              <w:t>.............</w:t>
            </w:r>
            <w:proofErr w:type="gramEnd"/>
          </w:p>
        </w:tc>
      </w:tr>
      <w:tr w:rsidR="00D92B0F" w14:paraId="3EA246A8" w14:textId="77777777" w:rsidTr="00D92B0F">
        <w:tc>
          <w:tcPr>
            <w:tcW w:w="4813" w:type="dxa"/>
          </w:tcPr>
          <w:p w14:paraId="2125D208" w14:textId="6DCC30D5" w:rsidR="006E71AA" w:rsidRPr="00CD3B45" w:rsidRDefault="006E71AA" w:rsidP="003B4141">
            <w:pPr>
              <w:tabs>
                <w:tab w:val="right" w:pos="4597"/>
              </w:tabs>
              <w:spacing w:line="360" w:lineRule="auto"/>
              <w:jc w:val="left"/>
              <w:rPr>
                <w:rFonts w:ascii="Hacen Samra" w:hAnsi="Hacen Samra" w:cs="Mohammad Bold Normal"/>
                <w:sz w:val="28"/>
                <w:szCs w:val="28"/>
                <w:rtl/>
              </w:rPr>
            </w:pPr>
            <w:r>
              <w:rPr>
                <w:rFonts w:ascii="Hacen Samra" w:hAnsi="Hacen Samra" w:cs="Mohammad Bold Normal" w:hint="cs"/>
                <w:sz w:val="28"/>
                <w:szCs w:val="28"/>
                <w:rtl/>
              </w:rPr>
              <w:t xml:space="preserve">رقم الهاتف </w:t>
            </w:r>
            <w:proofErr w:type="gramStart"/>
            <w:r>
              <w:rPr>
                <w:rFonts w:ascii="Hacen Samra" w:hAnsi="Hacen Samra" w:cs="Mohammad Bold Normal" w:hint="cs"/>
                <w:sz w:val="28"/>
                <w:szCs w:val="28"/>
                <w:rtl/>
              </w:rPr>
              <w:t>المحمول:</w:t>
            </w:r>
            <w:r>
              <w:rPr>
                <w:rFonts w:ascii="Hacen Samra" w:hAnsi="Hacen Samra" w:cs="Mohammad Bold Normal" w:hint="cs"/>
                <w:sz w:val="16"/>
                <w:szCs w:val="16"/>
                <w:rtl/>
              </w:rPr>
              <w:t xml:space="preserve"> </w:t>
            </w:r>
            <w:r w:rsidR="003B4141">
              <w:rPr>
                <w:rFonts w:ascii="Hacen Samra" w:hAnsi="Hacen Samra" w:cs="Mohammad Bold Normal" w:hint="cs"/>
                <w:sz w:val="28"/>
                <w:szCs w:val="28"/>
                <w:rtl/>
              </w:rPr>
              <w:t xml:space="preserve"> </w:t>
            </w:r>
            <w:r w:rsidR="003B4141">
              <w:rPr>
                <w:rFonts w:ascii="Hacen Samra" w:hAnsi="Hacen Samra" w:cs="Mohammad Bold Normal"/>
                <w:sz w:val="28"/>
                <w:szCs w:val="28"/>
                <w:rtl/>
              </w:rPr>
              <w:tab/>
            </w:r>
            <w:proofErr w:type="gramEnd"/>
            <w:r w:rsidR="003B4141">
              <w:rPr>
                <w:rFonts w:ascii="Hacen Samra" w:hAnsi="Hacen Samra" w:cs="Mohammad Bold Normal" w:hint="cs"/>
                <w:sz w:val="28"/>
                <w:szCs w:val="28"/>
                <w:rtl/>
              </w:rPr>
              <w:t>091</w:t>
            </w:r>
            <w:r w:rsidR="003D4134">
              <w:rPr>
                <w:rFonts w:ascii="Hacen Samra" w:hAnsi="Hacen Samra" w:cs="Mohammad Bold Normal" w:hint="cs"/>
                <w:sz w:val="28"/>
                <w:szCs w:val="28"/>
                <w:rtl/>
              </w:rPr>
              <w:t>8589379</w:t>
            </w:r>
          </w:p>
        </w:tc>
        <w:tc>
          <w:tcPr>
            <w:tcW w:w="5242" w:type="dxa"/>
            <w:gridSpan w:val="5"/>
          </w:tcPr>
          <w:p w14:paraId="3C7DBC01" w14:textId="124A7A41" w:rsidR="006E71AA" w:rsidRPr="00CD3B45" w:rsidRDefault="006E71AA" w:rsidP="00CD3B45">
            <w:pPr>
              <w:spacing w:line="360" w:lineRule="auto"/>
              <w:jc w:val="left"/>
              <w:rPr>
                <w:rFonts w:ascii="Hacen Samra" w:hAnsi="Hacen Samra" w:cs="Mohammad Bold Normal"/>
                <w:sz w:val="28"/>
                <w:szCs w:val="28"/>
                <w:rtl/>
              </w:rPr>
            </w:pPr>
            <w:r>
              <w:rPr>
                <w:rFonts w:ascii="Hacen Samra" w:hAnsi="Hacen Samra" w:cs="Mohammad Bold Normal" w:hint="cs"/>
                <w:sz w:val="28"/>
                <w:szCs w:val="28"/>
                <w:rtl/>
              </w:rPr>
              <w:t xml:space="preserve">البريد الإلكتروني: </w:t>
            </w:r>
            <w:r>
              <w:rPr>
                <w:rFonts w:ascii="Hacen Samra" w:hAnsi="Hacen Samra" w:cs="Mohammad Bold Normal" w:hint="cs"/>
                <w:sz w:val="16"/>
                <w:szCs w:val="16"/>
                <w:rtl/>
              </w:rPr>
              <w:t>.....................................</w:t>
            </w:r>
          </w:p>
        </w:tc>
      </w:tr>
      <w:tr w:rsidR="00D92B0F" w14:paraId="4A0866FF" w14:textId="3221DEFD" w:rsidTr="00D92B0F">
        <w:tc>
          <w:tcPr>
            <w:tcW w:w="5380" w:type="dxa"/>
            <w:gridSpan w:val="2"/>
          </w:tcPr>
          <w:p w14:paraId="09A1C3F7" w14:textId="7443A665" w:rsidR="00F11460" w:rsidRPr="00F11460" w:rsidRDefault="00F11460" w:rsidP="00F11460">
            <w:pPr>
              <w:pStyle w:val="ListParagraph"/>
              <w:numPr>
                <w:ilvl w:val="0"/>
                <w:numId w:val="14"/>
              </w:numPr>
              <w:spacing w:line="360" w:lineRule="auto"/>
              <w:ind w:left="360"/>
              <w:jc w:val="left"/>
              <w:rPr>
                <w:rFonts w:ascii="Hacen Samra" w:hAnsi="Hacen Samra" w:cs="Mohammad Bold Normal"/>
                <w:sz w:val="28"/>
                <w:szCs w:val="28"/>
                <w:rtl/>
              </w:rPr>
            </w:pPr>
            <w:r w:rsidRPr="00F11460">
              <w:rPr>
                <w:rFonts w:ascii="Hacen Samra" w:hAnsi="Hacen Samra" w:cs="Mohammad Bold Normal" w:hint="cs"/>
                <w:sz w:val="28"/>
                <w:szCs w:val="28"/>
                <w:rtl/>
              </w:rPr>
              <w:t xml:space="preserve">هل سبق أن اطلعت على هذه الرسالة أو جزء </w:t>
            </w:r>
            <w:proofErr w:type="gramStart"/>
            <w:r w:rsidRPr="00F11460">
              <w:rPr>
                <w:rFonts w:ascii="Hacen Samra" w:hAnsi="Hacen Samra" w:cs="Mohammad Bold Normal" w:hint="cs"/>
                <w:sz w:val="28"/>
                <w:szCs w:val="28"/>
                <w:rtl/>
              </w:rPr>
              <w:t>منها ؟</w:t>
            </w:r>
            <w:proofErr w:type="gramEnd"/>
          </w:p>
        </w:tc>
        <w:tc>
          <w:tcPr>
            <w:tcW w:w="850" w:type="dxa"/>
          </w:tcPr>
          <w:p w14:paraId="1DE77E19" w14:textId="6BA5F21B" w:rsidR="00F11460" w:rsidRPr="00CD3B45" w:rsidRDefault="00F11460" w:rsidP="00CD3B45">
            <w:pPr>
              <w:spacing w:line="360" w:lineRule="auto"/>
              <w:jc w:val="left"/>
              <w:rPr>
                <w:rFonts w:ascii="Hacen Samra" w:hAnsi="Hacen Samra" w:cs="Mohammad Bold Normal"/>
                <w:sz w:val="28"/>
                <w:szCs w:val="28"/>
                <w:rtl/>
              </w:rPr>
            </w:pPr>
            <w:r>
              <w:rPr>
                <w:rFonts w:ascii="Hacen Samra" w:hAnsi="Hacen Samra" w:cs="Mohammad Bold Normal" w:hint="cs"/>
                <w:noProof/>
                <w:sz w:val="28"/>
                <w:szCs w:val="28"/>
                <w:rtl/>
                <w:lang w:val="ar-SA"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 wp14:anchorId="707E455D" wp14:editId="45957E19">
                      <wp:simplePos x="0" y="0"/>
                      <wp:positionH relativeFrom="column">
                        <wp:posOffset>160655</wp:posOffset>
                      </wp:positionH>
                      <wp:positionV relativeFrom="paragraph">
                        <wp:posOffset>60960</wp:posOffset>
                      </wp:positionV>
                      <wp:extent cx="209550" cy="209550"/>
                      <wp:effectExtent l="0" t="0" r="19050" b="19050"/>
                      <wp:wrapNone/>
                      <wp:docPr id="1200429256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09550" cy="20955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rect w14:anchorId="7EDA32AA" id="Rectangle 1" o:spid="_x0000_s1026" style="position:absolute;margin-left:12.65pt;margin-top:4.8pt;width:16.5pt;height:16.5pt;z-index:2516787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" fillcolor="white [3201]" strokecolor="black [3200]" strokeweight="1pt"/>
                  </w:pict>
                </mc:Fallback>
              </mc:AlternateContent>
            </w:r>
            <w:r>
              <w:rPr>
                <w:rFonts w:ascii="Hacen Samra" w:hAnsi="Hacen Samra" w:cs="Mohammad Bold Normal" w:hint="cs"/>
                <w:sz w:val="28"/>
                <w:szCs w:val="28"/>
                <w:rtl/>
              </w:rPr>
              <w:t xml:space="preserve">                   </w:t>
            </w:r>
          </w:p>
        </w:tc>
        <w:tc>
          <w:tcPr>
            <w:tcW w:w="1523" w:type="dxa"/>
          </w:tcPr>
          <w:p w14:paraId="7F1F3764" w14:textId="035FA0A4" w:rsidR="00F11460" w:rsidRPr="00CD3B45" w:rsidRDefault="00F11460" w:rsidP="00CD3B45">
            <w:pPr>
              <w:spacing w:line="360" w:lineRule="auto"/>
              <w:jc w:val="left"/>
              <w:rPr>
                <w:rFonts w:ascii="Hacen Samra" w:hAnsi="Hacen Samra" w:cs="Mohammad Bold Normal"/>
                <w:sz w:val="28"/>
                <w:szCs w:val="28"/>
                <w:rtl/>
              </w:rPr>
            </w:pPr>
            <w:r>
              <w:rPr>
                <w:rFonts w:ascii="Hacen Samra" w:hAnsi="Hacen Samra" w:cs="Mohammad Bold Normal" w:hint="cs"/>
                <w:sz w:val="28"/>
                <w:szCs w:val="28"/>
                <w:rtl/>
              </w:rPr>
              <w:t>نعم</w:t>
            </w:r>
          </w:p>
        </w:tc>
        <w:tc>
          <w:tcPr>
            <w:tcW w:w="1115" w:type="dxa"/>
          </w:tcPr>
          <w:p w14:paraId="54DD54BB" w14:textId="06A2663C" w:rsidR="00F11460" w:rsidRPr="00CD3B45" w:rsidRDefault="00F11460" w:rsidP="00CD3B45">
            <w:pPr>
              <w:spacing w:line="360" w:lineRule="auto"/>
              <w:jc w:val="left"/>
              <w:rPr>
                <w:rFonts w:ascii="Hacen Samra" w:hAnsi="Hacen Samra" w:cs="Mohammad Bold Normal"/>
                <w:sz w:val="28"/>
                <w:szCs w:val="28"/>
                <w:rtl/>
              </w:rPr>
            </w:pPr>
            <w:r>
              <w:rPr>
                <w:rFonts w:ascii="Hacen Samra" w:hAnsi="Hacen Samra" w:cs="Mohammad Bold Normal" w:hint="cs"/>
                <w:noProof/>
                <w:sz w:val="28"/>
                <w:szCs w:val="28"/>
                <w:rtl/>
                <w:lang w:val="ar-SA"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5ECC0CDF" wp14:editId="1A5FA3E3">
                      <wp:simplePos x="0" y="0"/>
                      <wp:positionH relativeFrom="column">
                        <wp:posOffset>167005</wp:posOffset>
                      </wp:positionH>
                      <wp:positionV relativeFrom="paragraph">
                        <wp:posOffset>55245</wp:posOffset>
                      </wp:positionV>
                      <wp:extent cx="209550" cy="209550"/>
                      <wp:effectExtent l="0" t="0" r="19050" b="19050"/>
                      <wp:wrapNone/>
                      <wp:docPr id="1108715187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09550" cy="20955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rect w14:anchorId="77729859" id="Rectangle 1" o:spid="_x0000_s1026" style="position:absolute;margin-left:13.15pt;margin-top:4.35pt;width:16.5pt;height:16.5pt;z-index:2516797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" fillcolor="white [3201]" strokecolor="black [3200]" strokeweight="1pt"/>
                  </w:pict>
                </mc:Fallback>
              </mc:AlternateContent>
            </w:r>
            <w:r>
              <w:rPr>
                <w:rFonts w:ascii="Hacen Samra" w:hAnsi="Hacen Samra" w:cs="Mohammad Bold Normal" w:hint="cs"/>
                <w:sz w:val="28"/>
                <w:szCs w:val="28"/>
                <w:rtl/>
              </w:rPr>
              <w:t xml:space="preserve">                         </w:t>
            </w:r>
          </w:p>
        </w:tc>
        <w:tc>
          <w:tcPr>
            <w:tcW w:w="1187" w:type="dxa"/>
          </w:tcPr>
          <w:p w14:paraId="587455F8" w14:textId="700CE209" w:rsidR="00F11460" w:rsidRPr="00CD3B45" w:rsidRDefault="00F11460" w:rsidP="00CD3B45">
            <w:pPr>
              <w:spacing w:line="360" w:lineRule="auto"/>
              <w:jc w:val="left"/>
              <w:rPr>
                <w:rFonts w:ascii="Hacen Samra" w:hAnsi="Hacen Samra" w:cs="Mohammad Bold Normal"/>
                <w:sz w:val="28"/>
                <w:szCs w:val="28"/>
                <w:rtl/>
              </w:rPr>
            </w:pPr>
            <w:r>
              <w:rPr>
                <w:rFonts w:ascii="Hacen Samra" w:hAnsi="Hacen Samra" w:cs="Mohammad Bold Normal" w:hint="cs"/>
                <w:sz w:val="28"/>
                <w:szCs w:val="28"/>
                <w:rtl/>
              </w:rPr>
              <w:t>لا</w:t>
            </w:r>
          </w:p>
        </w:tc>
      </w:tr>
      <w:tr w:rsidR="00F11460" w14:paraId="4482EE33" w14:textId="77777777" w:rsidTr="00D92B0F">
        <w:tc>
          <w:tcPr>
            <w:tcW w:w="10055" w:type="dxa"/>
            <w:gridSpan w:val="6"/>
          </w:tcPr>
          <w:p w14:paraId="42D3702B" w14:textId="07578011" w:rsidR="00F11460" w:rsidRPr="00F11460" w:rsidRDefault="00F11460" w:rsidP="00F11460">
            <w:pPr>
              <w:pStyle w:val="ListParagraph"/>
              <w:numPr>
                <w:ilvl w:val="0"/>
                <w:numId w:val="14"/>
              </w:numPr>
              <w:spacing w:line="360" w:lineRule="auto"/>
              <w:ind w:left="360"/>
              <w:jc w:val="left"/>
              <w:rPr>
                <w:rFonts w:ascii="Hacen Samra" w:hAnsi="Hacen Samra" w:cs="Mohammad Bold Normal"/>
                <w:noProof/>
                <w:sz w:val="28"/>
                <w:szCs w:val="28"/>
                <w:rtl/>
                <w:lang w:val="ar-SA"/>
              </w:rPr>
            </w:pPr>
            <w:r w:rsidRPr="00F11460">
              <w:rPr>
                <w:rFonts w:ascii="Hacen Samra" w:hAnsi="Hacen Samra" w:cs="Mohammad Bold Normal" w:hint="cs"/>
                <w:sz w:val="28"/>
                <w:szCs w:val="28"/>
                <w:rtl/>
              </w:rPr>
              <w:t>إذا كانت الإجابة نعم، يرجى إبداء معلوماتكم عن ذلك:</w:t>
            </w:r>
          </w:p>
        </w:tc>
      </w:tr>
      <w:tr w:rsidR="006E71AA" w14:paraId="73D919E9" w14:textId="77777777" w:rsidTr="00D92B0F">
        <w:tc>
          <w:tcPr>
            <w:tcW w:w="10055" w:type="dxa"/>
            <w:gridSpan w:val="6"/>
          </w:tcPr>
          <w:p w14:paraId="1327AB08" w14:textId="7FE2236B" w:rsidR="006E71AA" w:rsidRDefault="006E71AA" w:rsidP="00CD3B45">
            <w:pPr>
              <w:spacing w:line="360" w:lineRule="auto"/>
              <w:jc w:val="left"/>
              <w:rPr>
                <w:rFonts w:ascii="Hacen Samra" w:hAnsi="Hacen Samra" w:cs="Mohammad Bold Normal"/>
                <w:noProof/>
                <w:sz w:val="28"/>
                <w:szCs w:val="28"/>
                <w:rtl/>
                <w:lang w:val="ar-SA"/>
              </w:rPr>
            </w:pPr>
            <w:r>
              <w:rPr>
                <w:rFonts w:ascii="Hacen Samra" w:hAnsi="Hacen Samra" w:cs="Mohammad Bold Normal" w:hint="cs"/>
                <w:sz w:val="16"/>
                <w:szCs w:val="16"/>
                <w:rtl/>
              </w:rPr>
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</w:r>
          </w:p>
        </w:tc>
      </w:tr>
      <w:tr w:rsidR="00F11460" w14:paraId="054F44D7" w14:textId="77777777" w:rsidTr="00D92B0F">
        <w:tc>
          <w:tcPr>
            <w:tcW w:w="10055" w:type="dxa"/>
            <w:gridSpan w:val="6"/>
          </w:tcPr>
          <w:p w14:paraId="2B12A4F6" w14:textId="728AB2CD" w:rsidR="00F11460" w:rsidRPr="00F11460" w:rsidRDefault="00F11460" w:rsidP="00F11460">
            <w:pPr>
              <w:pStyle w:val="ListParagraph"/>
              <w:numPr>
                <w:ilvl w:val="0"/>
                <w:numId w:val="14"/>
              </w:numPr>
              <w:spacing w:line="360" w:lineRule="auto"/>
              <w:ind w:left="360"/>
              <w:jc w:val="left"/>
              <w:rPr>
                <w:rFonts w:ascii="Hacen Samra" w:hAnsi="Hacen Samra" w:cs="Mohammad Bold Normal"/>
                <w:noProof/>
                <w:sz w:val="28"/>
                <w:szCs w:val="28"/>
                <w:rtl/>
                <w:lang w:val="ar-SA"/>
              </w:rPr>
            </w:pPr>
            <w:r w:rsidRPr="00540421">
              <w:rPr>
                <w:rFonts w:ascii="SF Sultan" w:hAnsi="SF Sultan" w:cs="SF Sultan"/>
                <w:sz w:val="28"/>
                <w:szCs w:val="28"/>
                <w:rtl/>
              </w:rPr>
              <w:t>التقييم</w:t>
            </w:r>
            <w:r w:rsidRPr="00F11460">
              <w:rPr>
                <w:rFonts w:ascii="Hacen Samra" w:hAnsi="Hacen Samra" w:cs="Mohammad Bold Normal" w:hint="cs"/>
                <w:sz w:val="28"/>
                <w:szCs w:val="28"/>
                <w:rtl/>
              </w:rPr>
              <w:t>:</w:t>
            </w:r>
          </w:p>
        </w:tc>
      </w:tr>
      <w:tr w:rsidR="00F11460" w14:paraId="4AFD9B7C" w14:textId="77777777" w:rsidTr="00D92B0F">
        <w:tc>
          <w:tcPr>
            <w:tcW w:w="10055" w:type="dxa"/>
            <w:gridSpan w:val="6"/>
          </w:tcPr>
          <w:p w14:paraId="55CD95ED" w14:textId="651B2CF8" w:rsidR="00F11460" w:rsidRDefault="00F11460" w:rsidP="006E71AA">
            <w:pPr>
              <w:spacing w:line="360" w:lineRule="auto"/>
              <w:jc w:val="left"/>
              <w:rPr>
                <w:rFonts w:ascii="Hacen Samra" w:hAnsi="Hacen Samra" w:cs="Mohammad Bold Normal"/>
                <w:noProof/>
                <w:sz w:val="28"/>
                <w:szCs w:val="28"/>
                <w:rtl/>
                <w:lang w:val="ar-SA"/>
              </w:rPr>
            </w:pPr>
            <w:r>
              <w:rPr>
                <w:rFonts w:ascii="Hacen Samra" w:hAnsi="Hacen Samra" w:cs="Mohammad Bold Normal" w:hint="cs"/>
                <w:noProof/>
                <w:sz w:val="28"/>
                <w:szCs w:val="28"/>
                <w:rtl/>
                <w:lang w:val="ar-SA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3CA71B60" wp14:editId="03509AC0">
                      <wp:simplePos x="0" y="0"/>
                      <wp:positionH relativeFrom="column">
                        <wp:posOffset>6013450</wp:posOffset>
                      </wp:positionH>
                      <wp:positionV relativeFrom="paragraph">
                        <wp:posOffset>66675</wp:posOffset>
                      </wp:positionV>
                      <wp:extent cx="209550" cy="209550"/>
                      <wp:effectExtent l="0" t="0" r="19050" b="19050"/>
                      <wp:wrapNone/>
                      <wp:docPr id="721530286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09550" cy="20955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rect w14:anchorId="2A4A21DC" id="Rectangle 1" o:spid="_x0000_s1026" style="position:absolute;margin-left:473.5pt;margin-top:5.25pt;width:16.5pt;height:16.5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" fillcolor="white [3201]" strokecolor="black [3200]" strokeweight="1pt"/>
                  </w:pict>
                </mc:Fallback>
              </mc:AlternateContent>
            </w:r>
            <w:r>
              <w:rPr>
                <w:rFonts w:ascii="Hacen Samra" w:hAnsi="Hacen Samra" w:cs="Mohammad Bold Normal" w:hint="cs"/>
                <w:sz w:val="28"/>
                <w:szCs w:val="28"/>
                <w:rtl/>
              </w:rPr>
              <w:t xml:space="preserve">                تقبل للمناقشة بدون تعديلات.</w:t>
            </w:r>
          </w:p>
        </w:tc>
      </w:tr>
      <w:tr w:rsidR="00F11460" w14:paraId="47212054" w14:textId="77777777" w:rsidTr="00D92B0F">
        <w:tc>
          <w:tcPr>
            <w:tcW w:w="10055" w:type="dxa"/>
            <w:gridSpan w:val="6"/>
          </w:tcPr>
          <w:p w14:paraId="0AC1C7F8" w14:textId="5A8F05F4" w:rsidR="00F11460" w:rsidRDefault="00F11460" w:rsidP="006E71AA">
            <w:pPr>
              <w:spacing w:line="360" w:lineRule="auto"/>
              <w:jc w:val="left"/>
              <w:rPr>
                <w:rFonts w:ascii="Hacen Samra" w:hAnsi="Hacen Samra" w:cs="Mohammad Bold Normal"/>
                <w:noProof/>
                <w:sz w:val="28"/>
                <w:szCs w:val="28"/>
                <w:rtl/>
                <w:lang w:val="ar-SA"/>
              </w:rPr>
            </w:pPr>
            <w:r>
              <w:rPr>
                <w:rFonts w:ascii="Hacen Samra" w:hAnsi="Hacen Samra" w:cs="Mohammad Bold Normal" w:hint="cs"/>
                <w:noProof/>
                <w:sz w:val="28"/>
                <w:szCs w:val="28"/>
                <w:rtl/>
                <w:lang w:val="ar-SA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31D280A4" wp14:editId="725153CB">
                      <wp:simplePos x="0" y="0"/>
                      <wp:positionH relativeFrom="column">
                        <wp:posOffset>6013450</wp:posOffset>
                      </wp:positionH>
                      <wp:positionV relativeFrom="paragraph">
                        <wp:posOffset>61595</wp:posOffset>
                      </wp:positionV>
                      <wp:extent cx="209550" cy="209550"/>
                      <wp:effectExtent l="0" t="0" r="19050" b="19050"/>
                      <wp:wrapNone/>
                      <wp:docPr id="813237045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09550" cy="20955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rect w14:anchorId="3E2E5784" id="Rectangle 1" o:spid="_x0000_s1026" style="position:absolute;margin-left:473.5pt;margin-top:4.85pt;width:16.5pt;height:16.5pt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" fillcolor="white [3201]" strokecolor="black [3200]" strokeweight="1pt"/>
                  </w:pict>
                </mc:Fallback>
              </mc:AlternateContent>
            </w:r>
            <w:r>
              <w:rPr>
                <w:rFonts w:ascii="Hacen Samra" w:hAnsi="Hacen Samra" w:cs="Mohammad Bold Normal" w:hint="cs"/>
                <w:sz w:val="28"/>
                <w:szCs w:val="28"/>
                <w:rtl/>
              </w:rPr>
              <w:t xml:space="preserve">                تقبل للمناقشة شرط إجراء التعديلات التالية: (يمكن إرفاق أوراق إضافية</w:t>
            </w:r>
            <w:r>
              <w:rPr>
                <w:rFonts w:ascii="Hacen Samra" w:hAnsi="Hacen Samra" w:cs="Mohammad Bold Normal" w:hint="cs"/>
                <w:noProof/>
                <w:sz w:val="28"/>
                <w:szCs w:val="28"/>
                <w:rtl/>
                <w:lang w:val="ar-SA"/>
              </w:rPr>
              <w:t>)</w:t>
            </w:r>
          </w:p>
        </w:tc>
      </w:tr>
      <w:tr w:rsidR="00F11460" w14:paraId="6042F080" w14:textId="77777777" w:rsidTr="00D92B0F">
        <w:tc>
          <w:tcPr>
            <w:tcW w:w="10055" w:type="dxa"/>
            <w:gridSpan w:val="6"/>
          </w:tcPr>
          <w:p w14:paraId="3026EC45" w14:textId="33EDBA30" w:rsidR="00F11460" w:rsidRDefault="00F11460" w:rsidP="00F11460">
            <w:pPr>
              <w:spacing w:line="360" w:lineRule="auto"/>
              <w:jc w:val="left"/>
              <w:rPr>
                <w:rFonts w:ascii="Hacen Samra" w:hAnsi="Hacen Samra" w:cs="Mohammad Bold Normal"/>
                <w:noProof/>
                <w:sz w:val="28"/>
                <w:szCs w:val="28"/>
                <w:rtl/>
                <w:lang w:val="ar-SA"/>
              </w:rPr>
            </w:pPr>
            <w:r>
              <w:rPr>
                <w:rFonts w:ascii="Hacen Samra" w:hAnsi="Hacen Samra" w:cs="Mohammad Bold Normal" w:hint="cs"/>
                <w:sz w:val="16"/>
                <w:szCs w:val="16"/>
                <w:rtl/>
              </w:rPr>
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</w:r>
            <w:r w:rsidR="00BC5AC9">
              <w:rPr>
                <w:rFonts w:ascii="Hacen Samra" w:hAnsi="Hacen Samra" w:cs="Mohammad Bold Normal" w:hint="cs"/>
                <w:sz w:val="16"/>
                <w:szCs w:val="16"/>
                <w:rtl/>
              </w:rPr>
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</w:r>
            <w:r w:rsidR="00E84514">
              <w:rPr>
                <w:rFonts w:ascii="Hacen Samra" w:hAnsi="Hacen Samra" w:cs="Mohammad Bold Normal" w:hint="cs"/>
                <w:sz w:val="16"/>
                <w:szCs w:val="16"/>
                <w:rtl/>
              </w:rPr>
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</w:r>
          </w:p>
        </w:tc>
      </w:tr>
      <w:tr w:rsidR="00F11460" w14:paraId="71B3AD66" w14:textId="77777777" w:rsidTr="00D92B0F">
        <w:trPr>
          <w:trHeight w:val="558"/>
        </w:trPr>
        <w:tc>
          <w:tcPr>
            <w:tcW w:w="10055" w:type="dxa"/>
            <w:gridSpan w:val="6"/>
          </w:tcPr>
          <w:p w14:paraId="3DE412D8" w14:textId="1737784A" w:rsidR="00F11460" w:rsidRDefault="00BC5AC9" w:rsidP="00E5538A">
            <w:pPr>
              <w:spacing w:line="360" w:lineRule="auto"/>
              <w:jc w:val="left"/>
              <w:rPr>
                <w:rFonts w:ascii="Hacen Samra" w:hAnsi="Hacen Samra" w:cs="Mohammad Bold Normal"/>
                <w:sz w:val="16"/>
                <w:szCs w:val="16"/>
                <w:rtl/>
              </w:rPr>
            </w:pPr>
            <w:r>
              <w:rPr>
                <w:rFonts w:ascii="Hacen Samra" w:hAnsi="Hacen Samra" w:cs="Mohammad Bold Normal" w:hint="cs"/>
                <w:noProof/>
                <w:sz w:val="28"/>
                <w:szCs w:val="28"/>
                <w:rtl/>
                <w:lang w:val="ar-SA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71983168" wp14:editId="4CBD9740">
                      <wp:simplePos x="0" y="0"/>
                      <wp:positionH relativeFrom="column">
                        <wp:posOffset>6010910</wp:posOffset>
                      </wp:positionH>
                      <wp:positionV relativeFrom="paragraph">
                        <wp:posOffset>55245</wp:posOffset>
                      </wp:positionV>
                      <wp:extent cx="209550" cy="209550"/>
                      <wp:effectExtent l="0" t="0" r="19050" b="19050"/>
                      <wp:wrapNone/>
                      <wp:docPr id="1541266855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09550" cy="20955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rect w14:anchorId="1854B80D" id="Rectangle 1" o:spid="_x0000_s1026" style="position:absolute;margin-left:473.3pt;margin-top:4.35pt;width:16.5pt;height:16.5pt;z-index:2516817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" fillcolor="white [3201]" strokecolor="black [3200]" strokeweight="1pt"/>
                  </w:pict>
                </mc:Fallback>
              </mc:AlternateContent>
            </w:r>
            <w:r w:rsidR="00E5538A">
              <w:rPr>
                <w:rFonts w:ascii="Hacen Samra" w:hAnsi="Hacen Samra" w:cs="Mohammad Bold Normal" w:hint="cs"/>
                <w:sz w:val="28"/>
                <w:szCs w:val="28"/>
                <w:rtl/>
              </w:rPr>
              <w:t xml:space="preserve">              </w:t>
            </w:r>
            <w:r>
              <w:rPr>
                <w:rFonts w:ascii="Hacen Samra" w:hAnsi="Hacen Samra" w:cs="Mohammad Bold Normal" w:hint="cs"/>
                <w:sz w:val="28"/>
                <w:szCs w:val="28"/>
                <w:rtl/>
              </w:rPr>
              <w:t xml:space="preserve">   </w:t>
            </w:r>
            <w:r w:rsidR="00E5538A">
              <w:rPr>
                <w:rFonts w:ascii="Hacen Samra" w:hAnsi="Hacen Samra" w:cs="Mohammad Bold Normal" w:hint="cs"/>
                <w:sz w:val="28"/>
                <w:szCs w:val="28"/>
                <w:rtl/>
              </w:rPr>
              <w:t xml:space="preserve">  لا تقبل</w:t>
            </w:r>
            <w:r>
              <w:rPr>
                <w:rFonts w:ascii="Hacen Samra" w:hAnsi="Hacen Samra" w:cs="Mohammad Bold Normal" w:hint="cs"/>
                <w:sz w:val="28"/>
                <w:szCs w:val="28"/>
                <w:rtl/>
              </w:rPr>
              <w:t xml:space="preserve"> </w:t>
            </w:r>
            <w:r w:rsidR="00D21DEF">
              <w:rPr>
                <w:rFonts w:ascii="Hacen Samra" w:hAnsi="Hacen Samra" w:cs="Mohammad Bold Normal" w:hint="cs"/>
                <w:sz w:val="28"/>
                <w:szCs w:val="28"/>
                <w:rtl/>
              </w:rPr>
              <w:t>للمناقشة للأسباب</w:t>
            </w:r>
            <w:r>
              <w:rPr>
                <w:rFonts w:ascii="Hacen Samra" w:hAnsi="Hacen Samra" w:cs="Mohammad Bold Normal" w:hint="cs"/>
                <w:sz w:val="28"/>
                <w:szCs w:val="28"/>
                <w:rtl/>
              </w:rPr>
              <w:t xml:space="preserve"> التالية: (يمكن إرفاق أوراق إضافية</w:t>
            </w:r>
            <w:r>
              <w:rPr>
                <w:rFonts w:ascii="Hacen Samra" w:hAnsi="Hacen Samra" w:cs="Mohammad Bold Normal" w:hint="cs"/>
                <w:noProof/>
                <w:sz w:val="28"/>
                <w:szCs w:val="28"/>
                <w:rtl/>
                <w:lang w:val="ar-SA"/>
              </w:rPr>
              <w:t>)</w:t>
            </w:r>
          </w:p>
        </w:tc>
      </w:tr>
      <w:tr w:rsidR="00E5538A" w14:paraId="41723671" w14:textId="77777777" w:rsidTr="00D92B0F">
        <w:tc>
          <w:tcPr>
            <w:tcW w:w="10055" w:type="dxa"/>
            <w:gridSpan w:val="6"/>
          </w:tcPr>
          <w:p w14:paraId="333E0953" w14:textId="77777777" w:rsidR="00E5538A" w:rsidRDefault="00E5538A" w:rsidP="00475BA8">
            <w:pPr>
              <w:spacing w:line="360" w:lineRule="auto"/>
              <w:jc w:val="left"/>
              <w:rPr>
                <w:rFonts w:ascii="Hacen Samra" w:hAnsi="Hacen Samra" w:cs="Mohammad Bold Normal"/>
                <w:sz w:val="16"/>
                <w:szCs w:val="16"/>
                <w:rtl/>
              </w:rPr>
            </w:pPr>
            <w:r>
              <w:rPr>
                <w:rFonts w:ascii="Hacen Samra" w:hAnsi="Hacen Samra" w:cs="Mohammad Bold Normal" w:hint="cs"/>
                <w:sz w:val="16"/>
                <w:szCs w:val="16"/>
                <w:rtl/>
              </w:rPr>
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</w:r>
            <w:r w:rsidR="00D21DEF">
              <w:rPr>
                <w:rFonts w:ascii="Hacen Samra" w:hAnsi="Hacen Samra" w:cs="Mohammad Bold Normal" w:hint="cs"/>
                <w:sz w:val="16"/>
                <w:szCs w:val="16"/>
                <w:rtl/>
              </w:rPr>
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</w:r>
          </w:p>
          <w:p w14:paraId="27A0087C" w14:textId="335F8271" w:rsidR="00D21DEF" w:rsidRPr="00CD3B45" w:rsidRDefault="00D21DEF" w:rsidP="00475BA8">
            <w:pPr>
              <w:spacing w:line="360" w:lineRule="auto"/>
              <w:jc w:val="left"/>
              <w:rPr>
                <w:rFonts w:ascii="Hacen Samra" w:hAnsi="Hacen Samra" w:cs="Mohammad Bold Normal"/>
                <w:sz w:val="28"/>
                <w:szCs w:val="28"/>
                <w:rtl/>
              </w:rPr>
            </w:pPr>
          </w:p>
        </w:tc>
      </w:tr>
      <w:tr w:rsidR="00F11460" w14:paraId="1E4F9E3D" w14:textId="77777777" w:rsidTr="00D92B0F">
        <w:tc>
          <w:tcPr>
            <w:tcW w:w="6230" w:type="dxa"/>
            <w:gridSpan w:val="3"/>
          </w:tcPr>
          <w:p w14:paraId="559F6C22" w14:textId="28E4994F" w:rsidR="00F11460" w:rsidRPr="00CD3B45" w:rsidRDefault="00D21DEF" w:rsidP="00475BA8">
            <w:pPr>
              <w:spacing w:line="360" w:lineRule="auto"/>
              <w:jc w:val="left"/>
              <w:rPr>
                <w:rFonts w:ascii="Hacen Samra" w:hAnsi="Hacen Samra" w:cs="Mohammad Bold Normal"/>
                <w:sz w:val="28"/>
                <w:szCs w:val="28"/>
                <w:rtl/>
              </w:rPr>
            </w:pPr>
            <w:proofErr w:type="gramStart"/>
            <w:r>
              <w:rPr>
                <w:rFonts w:ascii="Hacen Samra" w:hAnsi="Hacen Samra" w:cs="Mohammad Bold Normal" w:hint="cs"/>
                <w:sz w:val="28"/>
                <w:szCs w:val="28"/>
                <w:rtl/>
              </w:rPr>
              <w:t xml:space="preserve">الأستاذ </w:t>
            </w:r>
            <w:r w:rsidR="00F11460">
              <w:rPr>
                <w:rFonts w:ascii="Hacen Samra" w:hAnsi="Hacen Samra" w:cs="Mohammad Bold Normal" w:hint="cs"/>
                <w:sz w:val="28"/>
                <w:szCs w:val="28"/>
                <w:rtl/>
              </w:rPr>
              <w:t xml:space="preserve"> المقيم</w:t>
            </w:r>
            <w:proofErr w:type="gramEnd"/>
            <w:r w:rsidR="00F11460">
              <w:rPr>
                <w:rFonts w:ascii="Hacen Samra" w:hAnsi="Hacen Samra" w:cs="Mohammad Bold Normal" w:hint="cs"/>
                <w:sz w:val="28"/>
                <w:szCs w:val="28"/>
                <w:rtl/>
              </w:rPr>
              <w:t xml:space="preserve">  : </w:t>
            </w:r>
            <w:r w:rsidR="00F11460">
              <w:rPr>
                <w:rFonts w:ascii="Hacen Samra" w:hAnsi="Hacen Samra" w:cs="Mohammad Bold Normal" w:hint="cs"/>
                <w:sz w:val="16"/>
                <w:szCs w:val="16"/>
                <w:rtl/>
              </w:rPr>
              <w:t>................................</w:t>
            </w:r>
            <w:r>
              <w:rPr>
                <w:rFonts w:ascii="Hacen Samra" w:hAnsi="Hacen Samra" w:cs="Mohammad Bold Normal" w:hint="cs"/>
                <w:sz w:val="16"/>
                <w:szCs w:val="16"/>
                <w:rtl/>
              </w:rPr>
              <w:t>..............</w:t>
            </w:r>
            <w:r w:rsidR="00F11460">
              <w:rPr>
                <w:rFonts w:ascii="Hacen Samra" w:hAnsi="Hacen Samra" w:cs="Mohammad Bold Normal" w:hint="cs"/>
                <w:sz w:val="16"/>
                <w:szCs w:val="16"/>
                <w:rtl/>
              </w:rPr>
              <w:t>....................</w:t>
            </w:r>
          </w:p>
        </w:tc>
        <w:tc>
          <w:tcPr>
            <w:tcW w:w="3825" w:type="dxa"/>
            <w:gridSpan w:val="3"/>
          </w:tcPr>
          <w:p w14:paraId="7C7EEF0C" w14:textId="77777777" w:rsidR="00F11460" w:rsidRDefault="00F11460" w:rsidP="00475BA8">
            <w:pPr>
              <w:spacing w:line="360" w:lineRule="auto"/>
              <w:jc w:val="left"/>
              <w:rPr>
                <w:rFonts w:ascii="Hacen Samra" w:hAnsi="Hacen Samra" w:cs="Mohammad Bold Normal"/>
                <w:sz w:val="28"/>
                <w:szCs w:val="28"/>
                <w:rtl/>
              </w:rPr>
            </w:pPr>
            <w:r>
              <w:rPr>
                <w:rFonts w:ascii="Hacen Samra" w:hAnsi="Hacen Samra" w:cs="Mohammad Bold Normal" w:hint="cs"/>
                <w:sz w:val="28"/>
                <w:szCs w:val="28"/>
                <w:rtl/>
              </w:rPr>
              <w:t>ال</w:t>
            </w:r>
            <w:r w:rsidR="00D21DEF">
              <w:rPr>
                <w:rFonts w:ascii="Hacen Samra" w:hAnsi="Hacen Samra" w:cs="Mohammad Bold Normal" w:hint="cs"/>
                <w:sz w:val="28"/>
                <w:szCs w:val="28"/>
                <w:rtl/>
              </w:rPr>
              <w:t>توقيع</w:t>
            </w:r>
            <w:r>
              <w:rPr>
                <w:rFonts w:ascii="Hacen Samra" w:hAnsi="Hacen Samra" w:cs="Mohammad Bold Normal" w:hint="cs"/>
                <w:sz w:val="28"/>
                <w:szCs w:val="28"/>
                <w:rtl/>
              </w:rPr>
              <w:t>:</w:t>
            </w:r>
            <w:r>
              <w:rPr>
                <w:rFonts w:ascii="Hacen Samra" w:hAnsi="Hacen Samra" w:cs="Mohammad Bold Normal" w:hint="cs"/>
                <w:sz w:val="16"/>
                <w:szCs w:val="16"/>
                <w:rtl/>
              </w:rPr>
              <w:t xml:space="preserve"> .....</w:t>
            </w:r>
            <w:r w:rsidR="00D21DEF">
              <w:rPr>
                <w:rFonts w:ascii="Hacen Samra" w:hAnsi="Hacen Samra" w:cs="Mohammad Bold Normal" w:hint="cs"/>
                <w:sz w:val="16"/>
                <w:szCs w:val="16"/>
                <w:rtl/>
              </w:rPr>
              <w:t>....</w:t>
            </w:r>
            <w:r>
              <w:rPr>
                <w:rFonts w:ascii="Hacen Samra" w:hAnsi="Hacen Samra" w:cs="Mohammad Bold Normal" w:hint="cs"/>
                <w:sz w:val="16"/>
                <w:szCs w:val="16"/>
                <w:rtl/>
              </w:rPr>
              <w:t>.........................</w:t>
            </w:r>
          </w:p>
          <w:p w14:paraId="6629C89D" w14:textId="77777777" w:rsidR="00D21DEF" w:rsidRDefault="00D21DEF" w:rsidP="00475BA8">
            <w:pPr>
              <w:spacing w:line="360" w:lineRule="auto"/>
              <w:jc w:val="left"/>
              <w:rPr>
                <w:rFonts w:ascii="Hacen Samra" w:hAnsi="Hacen Samra" w:cs="Mohammad Bold Normal"/>
                <w:sz w:val="28"/>
                <w:szCs w:val="28"/>
                <w:rtl/>
              </w:rPr>
            </w:pPr>
          </w:p>
          <w:p w14:paraId="60044172" w14:textId="476B17C7" w:rsidR="00D21DEF" w:rsidRPr="00CD3B45" w:rsidRDefault="00D21DEF" w:rsidP="00475BA8">
            <w:pPr>
              <w:spacing w:line="360" w:lineRule="auto"/>
              <w:jc w:val="left"/>
              <w:rPr>
                <w:rFonts w:ascii="Hacen Samra" w:hAnsi="Hacen Samra" w:cs="Mohammad Bold Normal"/>
                <w:sz w:val="28"/>
                <w:szCs w:val="28"/>
                <w:rtl/>
              </w:rPr>
            </w:pPr>
          </w:p>
        </w:tc>
      </w:tr>
      <w:tr w:rsidR="00D21DEF" w14:paraId="7027AC6C" w14:textId="77777777" w:rsidTr="00D92B0F">
        <w:tc>
          <w:tcPr>
            <w:tcW w:w="10055" w:type="dxa"/>
            <w:gridSpan w:val="6"/>
          </w:tcPr>
          <w:p w14:paraId="1CC9434D" w14:textId="33D69899" w:rsidR="00D21DEF" w:rsidRPr="00540421" w:rsidRDefault="00D21DEF" w:rsidP="00D21DEF">
            <w:pPr>
              <w:pStyle w:val="ListParagraph"/>
              <w:numPr>
                <w:ilvl w:val="0"/>
                <w:numId w:val="14"/>
              </w:numPr>
              <w:spacing w:line="360" w:lineRule="auto"/>
              <w:ind w:left="360"/>
              <w:jc w:val="left"/>
              <w:rPr>
                <w:rFonts w:ascii="SF Sultan" w:hAnsi="SF Sultan" w:cs="SF Sultan"/>
                <w:noProof/>
                <w:sz w:val="28"/>
                <w:szCs w:val="28"/>
                <w:rtl/>
                <w:lang w:val="ar-SA"/>
              </w:rPr>
            </w:pPr>
            <w:r w:rsidRPr="00540421">
              <w:rPr>
                <w:rFonts w:ascii="SF Sultan" w:hAnsi="SF Sultan" w:cs="SF Sultan"/>
                <w:sz w:val="28"/>
                <w:szCs w:val="28"/>
                <w:rtl/>
              </w:rPr>
              <w:t>قرار لجنة الدراسات العليا بالقسم:</w:t>
            </w:r>
          </w:p>
        </w:tc>
      </w:tr>
      <w:tr w:rsidR="00F11460" w14:paraId="76525F53" w14:textId="77777777" w:rsidTr="00D92B0F">
        <w:tc>
          <w:tcPr>
            <w:tcW w:w="10055" w:type="dxa"/>
            <w:gridSpan w:val="6"/>
          </w:tcPr>
          <w:p w14:paraId="3D0EA811" w14:textId="77777777" w:rsidR="00F11460" w:rsidRDefault="00F11460" w:rsidP="00475BA8">
            <w:pPr>
              <w:spacing w:line="360" w:lineRule="auto"/>
              <w:jc w:val="left"/>
              <w:rPr>
                <w:rFonts w:ascii="Hacen Samra" w:hAnsi="Hacen Samra" w:cs="Mohammad Bold Normal"/>
                <w:noProof/>
                <w:sz w:val="28"/>
                <w:szCs w:val="28"/>
                <w:rtl/>
                <w:lang w:val="ar-SA"/>
              </w:rPr>
            </w:pPr>
            <w:r>
              <w:rPr>
                <w:rFonts w:ascii="Hacen Samra" w:hAnsi="Hacen Samra" w:cs="Mohammad Bold Normal" w:hint="cs"/>
                <w:sz w:val="16"/>
                <w:szCs w:val="16"/>
                <w:rtl/>
              </w:rPr>
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</w:r>
          </w:p>
        </w:tc>
      </w:tr>
    </w:tbl>
    <w:p w14:paraId="6EA47C03" w14:textId="77777777" w:rsidR="00F11460" w:rsidRDefault="00F11460" w:rsidP="004435A7">
      <w:pPr>
        <w:spacing w:after="0" w:line="360" w:lineRule="auto"/>
        <w:ind w:left="-143" w:right="426"/>
        <w:jc w:val="left"/>
        <w:rPr>
          <w:rFonts w:ascii="Hacen Samra" w:hAnsi="Hacen Samra" w:cs="Mohammad Bold Normal"/>
          <w:sz w:val="16"/>
          <w:szCs w:val="16"/>
          <w:rtl/>
        </w:rPr>
      </w:pPr>
    </w:p>
    <w:p w14:paraId="5CEA5F62" w14:textId="77777777" w:rsidR="00D21DEF" w:rsidRDefault="00D21DEF" w:rsidP="004435A7">
      <w:pPr>
        <w:spacing w:after="0" w:line="360" w:lineRule="auto"/>
        <w:ind w:left="-143" w:right="426"/>
        <w:jc w:val="left"/>
        <w:rPr>
          <w:rFonts w:ascii="Hacen Samra" w:hAnsi="Hacen Samra" w:cs="Mohammad Bold Normal"/>
          <w:sz w:val="16"/>
          <w:szCs w:val="16"/>
          <w:rtl/>
        </w:rPr>
      </w:pPr>
    </w:p>
    <w:p w14:paraId="03B4F762" w14:textId="77777777" w:rsidR="00D21DEF" w:rsidRDefault="00D21DEF" w:rsidP="004435A7">
      <w:pPr>
        <w:spacing w:after="0" w:line="360" w:lineRule="auto"/>
        <w:ind w:left="-143" w:right="426"/>
        <w:jc w:val="left"/>
        <w:rPr>
          <w:rFonts w:ascii="Hacen Samra" w:hAnsi="Hacen Samra" w:cs="Mohammad Bold Normal"/>
          <w:sz w:val="16"/>
          <w:szCs w:val="16"/>
          <w:rtl/>
        </w:rPr>
      </w:pPr>
    </w:p>
    <w:p w14:paraId="6B33F356" w14:textId="5945A691" w:rsidR="00D21DEF" w:rsidRPr="00D21DEF" w:rsidRDefault="00D21DEF" w:rsidP="004435A7">
      <w:pPr>
        <w:spacing w:after="0" w:line="360" w:lineRule="auto"/>
        <w:ind w:left="-143" w:right="426"/>
        <w:jc w:val="left"/>
        <w:rPr>
          <w:rFonts w:ascii="Hacen Samra" w:hAnsi="Hacen Samra" w:cs="Mohammad Bold Normal"/>
          <w:sz w:val="16"/>
          <w:szCs w:val="16"/>
          <w:rtl/>
        </w:rPr>
      </w:pPr>
      <w:r>
        <w:rPr>
          <w:rFonts w:ascii="Hacen Samra" w:hAnsi="Hacen Samra" w:cs="Mohammad Bold Normal" w:hint="cs"/>
          <w:sz w:val="16"/>
          <w:szCs w:val="16"/>
          <w:rtl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Pr="00D21DEF">
        <w:rPr>
          <w:rFonts w:ascii="Hacen Samra" w:hAnsi="Hacen Samra" w:cs="Mohammad Bold Normal" w:hint="cs"/>
          <w:sz w:val="16"/>
          <w:szCs w:val="16"/>
          <w:rtl/>
        </w:rPr>
        <w:t>.................................................</w:t>
      </w:r>
    </w:p>
    <w:p w14:paraId="03CE7487" w14:textId="3859C649" w:rsidR="00D21DEF" w:rsidRDefault="00D21DEF" w:rsidP="004435A7">
      <w:pPr>
        <w:spacing w:after="0" w:line="360" w:lineRule="auto"/>
        <w:ind w:left="-143" w:right="426"/>
        <w:jc w:val="left"/>
        <w:rPr>
          <w:rFonts w:ascii="Hacen Samra" w:hAnsi="Hacen Samra" w:cs="Mohammad Bold Normal"/>
          <w:sz w:val="28"/>
          <w:szCs w:val="28"/>
          <w:rtl/>
        </w:rPr>
      </w:pPr>
      <w:r>
        <w:rPr>
          <w:rFonts w:ascii="Hacen Samra" w:hAnsi="Hacen Samra" w:cs="Mohammad Bold Normal" w:hint="cs"/>
          <w:sz w:val="28"/>
          <w:szCs w:val="28"/>
          <w:rtl/>
        </w:rPr>
        <w:t xml:space="preserve">                                                                                                                                                                                                           </w:t>
      </w:r>
      <w:r w:rsidRPr="00D21DEF">
        <w:rPr>
          <w:rFonts w:ascii="Hacen Samra" w:hAnsi="Hacen Samra" w:cs="Mohammad Bold Normal" w:hint="cs"/>
          <w:sz w:val="28"/>
          <w:szCs w:val="28"/>
          <w:rtl/>
        </w:rPr>
        <w:t>اعتماد/د. منسق الدراسات العليا بالقسم</w:t>
      </w:r>
    </w:p>
    <w:p w14:paraId="1E8897BB" w14:textId="77777777" w:rsidR="00540421" w:rsidRPr="00540421" w:rsidRDefault="00540421" w:rsidP="00540421">
      <w:pPr>
        <w:rPr>
          <w:rFonts w:ascii="Hacen Samra" w:hAnsi="Hacen Samra" w:cs="Mohammad Bold Normal"/>
          <w:sz w:val="28"/>
          <w:szCs w:val="28"/>
          <w:rtl/>
        </w:rPr>
      </w:pPr>
    </w:p>
    <w:p w14:paraId="7FBDDECD" w14:textId="77777777" w:rsidR="00540421" w:rsidRPr="00540421" w:rsidRDefault="00540421" w:rsidP="00540421">
      <w:pPr>
        <w:rPr>
          <w:rFonts w:ascii="Hacen Samra" w:hAnsi="Hacen Samra" w:cs="Mohammad Bold Normal"/>
          <w:sz w:val="28"/>
          <w:szCs w:val="28"/>
          <w:rtl/>
        </w:rPr>
      </w:pPr>
    </w:p>
    <w:sectPr w:rsidR="00540421" w:rsidRPr="00540421" w:rsidSect="0054042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121" w:right="1133" w:bottom="426" w:left="851" w:header="709" w:footer="0" w:gutter="0"/>
      <w:pgBorders w:offsetFrom="page">
        <w:top w:val="double" w:sz="6" w:space="24" w:color="auto"/>
        <w:left w:val="double" w:sz="6" w:space="24" w:color="auto"/>
        <w:bottom w:val="double" w:sz="6" w:space="24" w:color="auto"/>
        <w:right w:val="double" w:sz="6" w:space="24" w:color="auto"/>
      </w:pgBorders>
      <w:cols w:space="720"/>
      <w:bidi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A828FED" w14:textId="77777777" w:rsidR="0032208E" w:rsidRDefault="0032208E">
      <w:pPr>
        <w:spacing w:after="0" w:line="240" w:lineRule="auto"/>
      </w:pPr>
      <w:r>
        <w:separator/>
      </w:r>
    </w:p>
  </w:endnote>
  <w:endnote w:type="continuationSeparator" w:id="0">
    <w:p w14:paraId="0D108B19" w14:textId="77777777" w:rsidR="0032208E" w:rsidRDefault="003220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implified Arabic Fixed">
    <w:panose1 w:val="02070309020205020404"/>
    <w:charset w:val="00"/>
    <w:family w:val="modern"/>
    <w:pitch w:val="fixed"/>
    <w:sig w:usb0="00002003" w:usb1="00000000" w:usb2="00000008" w:usb3="00000000" w:csb0="00000041" w:csb1="00000000"/>
  </w:font>
  <w:font w:name="Marlett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hick Naskh 2 Decorative">
    <w:altName w:val="Arial"/>
    <w:charset w:val="B2"/>
    <w:family w:val="auto"/>
    <w:pitch w:val="variable"/>
    <w:sig w:usb0="00002001" w:usb1="00000000" w:usb2="00000000" w:usb3="00000000" w:csb0="00000040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F Sultan">
    <w:panose1 w:val="00000500000000020004"/>
    <w:charset w:val="00"/>
    <w:family w:val="auto"/>
    <w:pitch w:val="variable"/>
    <w:sig w:usb0="00002003" w:usb1="00000000" w:usb2="00000008" w:usb3="00000000" w:csb0="00000041" w:csb1="00000000"/>
  </w:font>
  <w:font w:name="Hacen Samra">
    <w:panose1 w:val="02000000000000000000"/>
    <w:charset w:val="00"/>
    <w:family w:val="auto"/>
    <w:pitch w:val="variable"/>
    <w:sig w:usb0="00002003" w:usb1="00000000" w:usb2="00000000" w:usb3="00000000" w:csb0="00000041" w:csb1="00000000"/>
  </w:font>
  <w:font w:name="Mohammad Bold Normal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FE81496" w14:textId="77777777" w:rsidR="00A57E0A" w:rsidRDefault="00166205">
    <w:pPr>
      <w:tabs>
        <w:tab w:val="center" w:pos="6437"/>
      </w:tabs>
      <w:spacing w:after="0"/>
      <w:jc w:val="left"/>
    </w:pPr>
    <w:r>
      <w:rPr>
        <w:noProof/>
        <w:lang w:val="en-US" w:eastAsia="en-US"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62B70AAA" wp14:editId="232102B6">
              <wp:simplePos x="0" y="0"/>
              <wp:positionH relativeFrom="page">
                <wp:posOffset>1160069</wp:posOffset>
              </wp:positionH>
              <wp:positionV relativeFrom="page">
                <wp:posOffset>9377540</wp:posOffset>
              </wp:positionV>
              <wp:extent cx="5449456" cy="54432"/>
              <wp:effectExtent l="0" t="0" r="0" b="0"/>
              <wp:wrapSquare wrapText="bothSides"/>
              <wp:docPr id="26404" name="Group 2640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449456" cy="54432"/>
                        <a:chOff x="0" y="0"/>
                        <a:chExt cx="5449456" cy="54432"/>
                      </a:xfrm>
                    </wpg:grpSpPr>
                    <wps:wsp>
                      <wps:cNvPr id="35910" name="Shape 35910"/>
                      <wps:cNvSpPr/>
                      <wps:spPr>
                        <a:xfrm>
                          <a:off x="0" y="0"/>
                          <a:ext cx="5449456" cy="3725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449456" h="37250">
                              <a:moveTo>
                                <a:pt x="0" y="0"/>
                              </a:moveTo>
                              <a:lnTo>
                                <a:pt x="5449456" y="0"/>
                              </a:lnTo>
                              <a:lnTo>
                                <a:pt x="5449456" y="37250"/>
                              </a:lnTo>
                              <a:lnTo>
                                <a:pt x="0" y="3725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00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5911" name="Shape 35911"/>
                      <wps:cNvSpPr/>
                      <wps:spPr>
                        <a:xfrm>
                          <a:off x="0" y="44400"/>
                          <a:ext cx="5449456" cy="1003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449456" h="10033">
                              <a:moveTo>
                                <a:pt x="0" y="0"/>
                              </a:moveTo>
                              <a:lnTo>
                                <a:pt x="5449456" y="0"/>
                              </a:lnTo>
                              <a:lnTo>
                                <a:pt x="5449456" y="10033"/>
                              </a:lnTo>
                              <a:lnTo>
                                <a:pt x="0" y="10033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00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26404" style="width:429.091pt;height:4.28601pt;position:absolute;mso-position-horizontal-relative:page;mso-position-horizontal:absolute;margin-left:91.344pt;mso-position-vertical-relative:page;margin-top:738.389pt;" coordsize="54494,544">
              <v:shape id="Shape 35912" style="position:absolute;width:54494;height:372;left:0;top:0;" coordsize="5449456,37250" path="m0,0l5449456,0l5449456,37250l0,37250l0,0">
                <v:stroke weight="0pt" endcap="flat" joinstyle="miter" miterlimit="1" on="false" color="#000000" opacity="0"/>
                <v:fill on="true" color="#000000"/>
              </v:shape>
              <v:shape id="Shape 35913" style="position:absolute;width:54494;height:100;left:0;top:444;" coordsize="5449456,10033" path="m0,0l5449456,0l5449456,10033l0,10033l0,0">
                <v:stroke weight="0pt" endcap="flat" joinstyle="miter" miterlimit="1" on="false" color="#000000" opacity="0"/>
                <v:fill on="true" color="#000000"/>
              </v:shape>
              <w10:wrap type="square"/>
            </v:group>
          </w:pict>
        </mc:Fallback>
      </mc:AlternateContent>
    </w:r>
    <w:r>
      <w:rPr>
        <w:rFonts w:ascii="Arial" w:eastAsia="Arial" w:hAnsi="Arial" w:cs="Arial"/>
        <w:b/>
        <w:bCs/>
        <w:i/>
        <w:iCs/>
        <w:sz w:val="23"/>
        <w:szCs w:val="23"/>
        <w:rtl/>
      </w:rPr>
      <w:t>جامعـة المنصـورة- كلیة الفنـون التطبیقیـة بدمیاط-الأعصر ش الكلیة</w:t>
    </w:r>
    <w:r>
      <w:rPr>
        <w:rFonts w:ascii="Arial" w:eastAsia="Arial" w:hAnsi="Arial" w:cs="Arial"/>
        <w:b/>
        <w:bCs/>
        <w:i/>
        <w:iCs/>
        <w:sz w:val="23"/>
        <w:szCs w:val="23"/>
        <w:rtl/>
      </w:rPr>
      <w:tab/>
      <w:t>ت ٢٣٥٣٠٩٨-٢٣٥٣٠٨٩(٠٥٧)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21497306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26290131" w14:textId="430DCDD7" w:rsidR="00540421" w:rsidRDefault="00540421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6815C4BA" w14:textId="77777777" w:rsidR="00540421" w:rsidRDefault="0054042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B08A9FC" w14:textId="77777777" w:rsidR="00A57E0A" w:rsidRDefault="00166205">
    <w:pPr>
      <w:tabs>
        <w:tab w:val="center" w:pos="6437"/>
      </w:tabs>
      <w:spacing w:after="0"/>
      <w:jc w:val="left"/>
    </w:pPr>
    <w:r>
      <w:rPr>
        <w:noProof/>
        <w:lang w:val="en-US" w:eastAsia="en-US"/>
      </w:rPr>
      <mc:AlternateContent>
        <mc:Choice Requires="wpg">
          <w:drawing>
            <wp:anchor distT="0" distB="0" distL="114300" distR="114300" simplePos="0" relativeHeight="251663360" behindDoc="0" locked="0" layoutInCell="1" allowOverlap="1" wp14:anchorId="5C216C46" wp14:editId="0943AF4C">
              <wp:simplePos x="0" y="0"/>
              <wp:positionH relativeFrom="page">
                <wp:posOffset>1160069</wp:posOffset>
              </wp:positionH>
              <wp:positionV relativeFrom="page">
                <wp:posOffset>9377540</wp:posOffset>
              </wp:positionV>
              <wp:extent cx="5449456" cy="54432"/>
              <wp:effectExtent l="0" t="0" r="0" b="0"/>
              <wp:wrapSquare wrapText="bothSides"/>
              <wp:docPr id="26108" name="Group 2610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449456" cy="54432"/>
                        <a:chOff x="0" y="0"/>
                        <a:chExt cx="5449456" cy="54432"/>
                      </a:xfrm>
                    </wpg:grpSpPr>
                    <wps:wsp>
                      <wps:cNvPr id="35734" name="Shape 35734"/>
                      <wps:cNvSpPr/>
                      <wps:spPr>
                        <a:xfrm>
                          <a:off x="0" y="0"/>
                          <a:ext cx="5449456" cy="3725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449456" h="37250">
                              <a:moveTo>
                                <a:pt x="0" y="0"/>
                              </a:moveTo>
                              <a:lnTo>
                                <a:pt x="5449456" y="0"/>
                              </a:lnTo>
                              <a:lnTo>
                                <a:pt x="5449456" y="37250"/>
                              </a:lnTo>
                              <a:lnTo>
                                <a:pt x="0" y="3725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00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5735" name="Shape 35735"/>
                      <wps:cNvSpPr/>
                      <wps:spPr>
                        <a:xfrm>
                          <a:off x="0" y="44400"/>
                          <a:ext cx="5449456" cy="1003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449456" h="10033">
                              <a:moveTo>
                                <a:pt x="0" y="0"/>
                              </a:moveTo>
                              <a:lnTo>
                                <a:pt x="5449456" y="0"/>
                              </a:lnTo>
                              <a:lnTo>
                                <a:pt x="5449456" y="10033"/>
                              </a:lnTo>
                              <a:lnTo>
                                <a:pt x="0" y="10033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00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26108" style="width:429.091pt;height:4.28601pt;position:absolute;mso-position-horizontal-relative:page;mso-position-horizontal:absolute;margin-left:91.344pt;mso-position-vertical-relative:page;margin-top:738.389pt;" coordsize="54494,544">
              <v:shape id="Shape 35736" style="position:absolute;width:54494;height:372;left:0;top:0;" coordsize="5449456,37250" path="m0,0l5449456,0l5449456,37250l0,37250l0,0">
                <v:stroke weight="0pt" endcap="flat" joinstyle="miter" miterlimit="1" on="false" color="#000000" opacity="0"/>
                <v:fill on="true" color="#000000"/>
              </v:shape>
              <v:shape id="Shape 35737" style="position:absolute;width:54494;height:100;left:0;top:444;" coordsize="5449456,10033" path="m0,0l5449456,0l5449456,10033l0,10033l0,0">
                <v:stroke weight="0pt" endcap="flat" joinstyle="miter" miterlimit="1" on="false" color="#000000" opacity="0"/>
                <v:fill on="true" color="#000000"/>
              </v:shape>
              <w10:wrap type="square"/>
            </v:group>
          </w:pict>
        </mc:Fallback>
      </mc:AlternateContent>
    </w:r>
    <w:r>
      <w:rPr>
        <w:rFonts w:ascii="Arial" w:eastAsia="Arial" w:hAnsi="Arial" w:cs="Arial"/>
        <w:b/>
        <w:bCs/>
        <w:i/>
        <w:iCs/>
        <w:sz w:val="23"/>
        <w:szCs w:val="23"/>
        <w:rtl/>
      </w:rPr>
      <w:t>جامعـة المنصـورة- كلیة الفنـون التطبیقیـة بدمیاط-الأعصر ش الكلیة</w:t>
    </w:r>
    <w:r>
      <w:rPr>
        <w:rFonts w:ascii="Arial" w:eastAsia="Arial" w:hAnsi="Arial" w:cs="Arial"/>
        <w:b/>
        <w:bCs/>
        <w:i/>
        <w:iCs/>
        <w:sz w:val="23"/>
        <w:szCs w:val="23"/>
        <w:rtl/>
      </w:rPr>
      <w:tab/>
      <w:t>ت ٢٣٥٣٠٩٨-٢٣٥٣٠٨٩(٠٥٧)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B53FE32" w14:textId="77777777" w:rsidR="0032208E" w:rsidRDefault="0032208E">
      <w:pPr>
        <w:spacing w:after="0" w:line="240" w:lineRule="auto"/>
      </w:pPr>
      <w:r>
        <w:separator/>
      </w:r>
    </w:p>
  </w:footnote>
  <w:footnote w:type="continuationSeparator" w:id="0">
    <w:p w14:paraId="7DA938AC" w14:textId="77777777" w:rsidR="0032208E" w:rsidRDefault="0032208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A301CD" w14:textId="77777777" w:rsidR="00A57E0A" w:rsidRDefault="00166205">
    <w:pPr>
      <w:bidi w:val="0"/>
      <w:spacing w:after="0" w:line="382" w:lineRule="auto"/>
      <w:ind w:left="140" w:firstLine="95"/>
      <w:jc w:val="both"/>
    </w:pPr>
    <w:r>
      <w:rPr>
        <w:noProof/>
        <w:lang w:val="en-US" w:eastAsia="en-US"/>
      </w:rPr>
      <w:drawing>
        <wp:anchor distT="0" distB="0" distL="114300" distR="114300" simplePos="0" relativeHeight="251658240" behindDoc="0" locked="0" layoutInCell="1" allowOverlap="0" wp14:anchorId="340C557B" wp14:editId="58382361">
          <wp:simplePos x="0" y="0"/>
          <wp:positionH relativeFrom="page">
            <wp:posOffset>3536950</wp:posOffset>
          </wp:positionH>
          <wp:positionV relativeFrom="page">
            <wp:posOffset>431800</wp:posOffset>
          </wp:positionV>
          <wp:extent cx="740664" cy="908304"/>
          <wp:effectExtent l="0" t="0" r="0" b="0"/>
          <wp:wrapSquare wrapText="bothSides"/>
          <wp:docPr id="566804559" name="Picture 566804559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952" name="Picture 16952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40664" cy="90830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Arial" w:eastAsia="Arial" w:hAnsi="Arial" w:cs="Arial"/>
        <w:b/>
        <w:sz w:val="23"/>
      </w:rPr>
      <w:t>Mansoura University</w:t>
    </w:r>
    <w:proofErr w:type="gramStart"/>
    <w:r>
      <w:rPr>
        <w:rFonts w:ascii="Arial" w:eastAsia="Arial" w:hAnsi="Arial" w:cs="Arial"/>
        <w:b/>
        <w:bCs/>
        <w:sz w:val="23"/>
        <w:szCs w:val="23"/>
        <w:rtl/>
      </w:rPr>
      <w:t>جامعة  المنصورة</w:t>
    </w:r>
    <w:proofErr w:type="gramEnd"/>
    <w:r>
      <w:rPr>
        <w:rFonts w:ascii="Arial" w:eastAsia="Arial" w:hAnsi="Arial" w:cs="Arial"/>
        <w:b/>
        <w:sz w:val="23"/>
      </w:rPr>
      <w:t xml:space="preserve">Faculty of Applied Arts </w:t>
    </w:r>
    <w:r>
      <w:rPr>
        <w:rFonts w:ascii="Arial" w:eastAsia="Arial" w:hAnsi="Arial" w:cs="Arial"/>
        <w:b/>
        <w:bCs/>
        <w:sz w:val="23"/>
        <w:szCs w:val="23"/>
        <w:rtl/>
      </w:rPr>
      <w:t>كلیة الفنـون التطبیقیة</w:t>
    </w:r>
  </w:p>
  <w:p w14:paraId="1B88F203" w14:textId="77777777" w:rsidR="00A57E0A" w:rsidRDefault="00166205">
    <w:pPr>
      <w:bidi w:val="0"/>
      <w:spacing w:after="0"/>
      <w:ind w:left="-32"/>
      <w:jc w:val="left"/>
    </w:pPr>
    <w:proofErr w:type="spellStart"/>
    <w:r>
      <w:rPr>
        <w:rFonts w:ascii="Arial" w:eastAsia="Arial" w:hAnsi="Arial" w:cs="Arial"/>
        <w:b/>
        <w:sz w:val="21"/>
      </w:rPr>
      <w:t>Ready made</w:t>
    </w:r>
    <w:proofErr w:type="spellEnd"/>
    <w:r>
      <w:rPr>
        <w:rFonts w:ascii="Arial" w:eastAsia="Arial" w:hAnsi="Arial" w:cs="Arial"/>
        <w:b/>
        <w:sz w:val="21"/>
      </w:rPr>
      <w:t xml:space="preserve"> Garments Dept.</w:t>
    </w:r>
    <w:r>
      <w:rPr>
        <w:rFonts w:ascii="Arial" w:eastAsia="Arial" w:hAnsi="Arial" w:cs="Arial"/>
        <w:b/>
        <w:bCs/>
        <w:sz w:val="23"/>
        <w:szCs w:val="23"/>
        <w:rtl/>
      </w:rPr>
      <w:t>قسم الملابس الجاھزة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0"/>
      <w:bidiVisual/>
      <w:tblW w:w="10336" w:type="dxa"/>
      <w:tblInd w:w="-344" w:type="dxa"/>
      <w:tblBorders>
        <w:top w:val="none" w:sz="0" w:space="0" w:color="auto"/>
        <w:left w:val="none" w:sz="0" w:space="0" w:color="auto"/>
        <w:bottom w:val="single" w:sz="12" w:space="0" w:color="auto"/>
        <w:right w:val="none" w:sz="0" w:space="0" w:color="auto"/>
        <w:insideH w:val="single" w:sz="12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238"/>
      <w:gridCol w:w="2552"/>
      <w:gridCol w:w="3546"/>
    </w:tblGrid>
    <w:tr w:rsidR="001238AE" w14:paraId="570B0CF0" w14:textId="77777777" w:rsidTr="00201328">
      <w:trPr>
        <w:trHeight w:val="1827"/>
      </w:trPr>
      <w:tc>
        <w:tcPr>
          <w:tcW w:w="4238" w:type="dxa"/>
        </w:tcPr>
        <w:p w14:paraId="002C2A61" w14:textId="77777777" w:rsidR="008E2BA3" w:rsidRDefault="008E2BA3" w:rsidP="009035F2">
          <w:pPr>
            <w:pStyle w:val="Header"/>
            <w:jc w:val="both"/>
            <w:rPr>
              <w:rFonts w:hint="cs"/>
              <w:rtl/>
              <w:lang w:val="en-US"/>
            </w:rPr>
          </w:pPr>
        </w:p>
        <w:p w14:paraId="396270A1" w14:textId="77777777" w:rsidR="009D0FAA" w:rsidRDefault="009D0FAA" w:rsidP="009D0FAA">
          <w:pPr>
            <w:pStyle w:val="Header"/>
            <w:jc w:val="center"/>
            <w:rPr>
              <w:b/>
              <w:bCs/>
              <w:sz w:val="40"/>
              <w:szCs w:val="40"/>
              <w:rtl/>
            </w:rPr>
          </w:pPr>
          <w:r w:rsidRPr="009035F2">
            <w:rPr>
              <w:rFonts w:hint="cs"/>
              <w:b/>
              <w:bCs/>
              <w:sz w:val="40"/>
              <w:szCs w:val="40"/>
              <w:rtl/>
            </w:rPr>
            <w:t>الأكاديمية العسكرية</w:t>
          </w:r>
        </w:p>
        <w:p w14:paraId="32245EC2" w14:textId="51378127" w:rsidR="009D0FAA" w:rsidRPr="009D0FAA" w:rsidRDefault="009D0FAA" w:rsidP="009D0FAA">
          <w:pPr>
            <w:pStyle w:val="Header"/>
            <w:jc w:val="center"/>
            <w:rPr>
              <w:b/>
              <w:bCs/>
              <w:sz w:val="40"/>
              <w:szCs w:val="40"/>
            </w:rPr>
          </w:pPr>
          <w:r>
            <w:rPr>
              <w:rFonts w:hint="cs"/>
              <w:b/>
              <w:bCs/>
              <w:sz w:val="40"/>
              <w:szCs w:val="40"/>
              <w:rtl/>
            </w:rPr>
            <w:t>للعلوم الامنية والاستراتيجية</w:t>
          </w:r>
        </w:p>
      </w:tc>
      <w:tc>
        <w:tcPr>
          <w:tcW w:w="2552" w:type="dxa"/>
        </w:tcPr>
        <w:p w14:paraId="38540E92" w14:textId="76CD2387" w:rsidR="008E2BA3" w:rsidRPr="009D0FAA" w:rsidRDefault="009D0FAA" w:rsidP="009D0FAA">
          <w:pPr>
            <w:pStyle w:val="Header"/>
            <w:jc w:val="both"/>
            <w:rPr>
              <w:noProof/>
              <w:rtl/>
              <w:lang w:val="ar-SA"/>
            </w:rPr>
          </w:pPr>
          <w:r>
            <w:rPr>
              <w:noProof/>
              <w:rtl/>
              <w:lang w:val="en-US" w:eastAsia="en-US"/>
            </w:rPr>
            <w:drawing>
              <wp:anchor distT="0" distB="0" distL="114300" distR="114300" simplePos="0" relativeHeight="251668480" behindDoc="0" locked="0" layoutInCell="1" allowOverlap="1" wp14:anchorId="656C47CE" wp14:editId="046E1C89">
                <wp:simplePos x="0" y="0"/>
                <wp:positionH relativeFrom="column">
                  <wp:posOffset>191676</wp:posOffset>
                </wp:positionH>
                <wp:positionV relativeFrom="paragraph">
                  <wp:posOffset>-31114</wp:posOffset>
                </wp:positionV>
                <wp:extent cx="1169764" cy="952500"/>
                <wp:effectExtent l="0" t="0" r="0" b="0"/>
                <wp:wrapNone/>
                <wp:docPr id="825221855" name="Picture 82522185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icture 2"/>
                        <pic:cNvPicPr/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b="7814"/>
                        <a:stretch/>
                      </pic:blipFill>
                      <pic:spPr bwMode="auto">
                        <a:xfrm>
                          <a:off x="0" y="0"/>
                          <a:ext cx="1171793" cy="954152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3546" w:type="dxa"/>
        </w:tcPr>
        <w:p w14:paraId="39A1A5C7" w14:textId="77777777" w:rsidR="009D0FAA" w:rsidRPr="009D0FAA" w:rsidRDefault="009D0FAA" w:rsidP="009D0FAA">
          <w:pPr>
            <w:pStyle w:val="Header"/>
            <w:jc w:val="both"/>
            <w:rPr>
              <w:rFonts w:cs="Mohammad Bold Normal"/>
              <w:sz w:val="24"/>
              <w:szCs w:val="24"/>
              <w:rtl/>
            </w:rPr>
          </w:pPr>
        </w:p>
        <w:p w14:paraId="1B38FFD0" w14:textId="599AD9E3" w:rsidR="008E2BA3" w:rsidRDefault="009D0FAA" w:rsidP="009D0FAA">
          <w:pPr>
            <w:pStyle w:val="Header"/>
            <w:jc w:val="center"/>
            <w:rPr>
              <w:rFonts w:cs="Mohammad Bold Normal"/>
              <w:sz w:val="24"/>
              <w:szCs w:val="24"/>
              <w:rtl/>
            </w:rPr>
          </w:pPr>
          <w:proofErr w:type="gramStart"/>
          <w:r w:rsidRPr="009D0FAA">
            <w:rPr>
              <w:rFonts w:cs="Mohammad Bold Normal" w:hint="cs"/>
              <w:sz w:val="24"/>
              <w:szCs w:val="24"/>
              <w:rtl/>
            </w:rPr>
            <w:t>الموافق:</w:t>
          </w:r>
          <w:r>
            <w:rPr>
              <w:rFonts w:cs="Mohammad Bold Normal" w:hint="cs"/>
              <w:sz w:val="24"/>
              <w:szCs w:val="24"/>
              <w:rtl/>
            </w:rPr>
            <w:t xml:space="preserve">   </w:t>
          </w:r>
          <w:proofErr w:type="gramEnd"/>
          <w:r>
            <w:rPr>
              <w:rFonts w:cs="Mohammad Bold Normal" w:hint="cs"/>
              <w:sz w:val="24"/>
              <w:szCs w:val="24"/>
              <w:rtl/>
            </w:rPr>
            <w:t xml:space="preserve">   </w:t>
          </w:r>
          <w:r w:rsidRPr="009D0FAA">
            <w:rPr>
              <w:rFonts w:cs="Mohammad Bold Normal" w:hint="cs"/>
              <w:sz w:val="24"/>
              <w:szCs w:val="24"/>
              <w:rtl/>
            </w:rPr>
            <w:t xml:space="preserve">  </w:t>
          </w:r>
          <w:r w:rsidR="003D4134">
            <w:rPr>
              <w:rFonts w:cs="Mohammad Bold Normal" w:hint="cs"/>
              <w:sz w:val="24"/>
              <w:szCs w:val="24"/>
              <w:rtl/>
            </w:rPr>
            <w:t>19</w:t>
          </w:r>
          <w:r w:rsidRPr="009D0FAA">
            <w:rPr>
              <w:rFonts w:cs="Mohammad Bold Normal" w:hint="cs"/>
              <w:sz w:val="24"/>
              <w:szCs w:val="24"/>
              <w:rtl/>
            </w:rPr>
            <w:t xml:space="preserve">      /  </w:t>
          </w:r>
          <w:r>
            <w:rPr>
              <w:rFonts w:cs="Mohammad Bold Normal" w:hint="cs"/>
              <w:sz w:val="24"/>
              <w:szCs w:val="24"/>
              <w:rtl/>
            </w:rPr>
            <w:t xml:space="preserve">     </w:t>
          </w:r>
          <w:r w:rsidR="003D4134">
            <w:rPr>
              <w:rFonts w:cs="Mohammad Bold Normal" w:hint="cs"/>
              <w:sz w:val="24"/>
              <w:szCs w:val="24"/>
              <w:rtl/>
            </w:rPr>
            <w:t>10</w:t>
          </w:r>
          <w:r>
            <w:rPr>
              <w:rFonts w:cs="Mohammad Bold Normal" w:hint="cs"/>
              <w:sz w:val="24"/>
              <w:szCs w:val="24"/>
              <w:rtl/>
            </w:rPr>
            <w:t xml:space="preserve">  </w:t>
          </w:r>
          <w:r w:rsidRPr="009D0FAA">
            <w:rPr>
              <w:rFonts w:cs="Mohammad Bold Normal" w:hint="cs"/>
              <w:sz w:val="24"/>
              <w:szCs w:val="24"/>
              <w:rtl/>
            </w:rPr>
            <w:t xml:space="preserve">  /     </w:t>
          </w:r>
          <w:r w:rsidR="003D4134">
            <w:rPr>
              <w:rFonts w:cs="Mohammad Bold Normal" w:hint="cs"/>
              <w:sz w:val="24"/>
              <w:szCs w:val="24"/>
              <w:rtl/>
            </w:rPr>
            <w:t>2024</w:t>
          </w:r>
          <w:r w:rsidRPr="009D0FAA">
            <w:rPr>
              <w:rFonts w:cs="Mohammad Bold Normal" w:hint="cs"/>
              <w:sz w:val="24"/>
              <w:szCs w:val="24"/>
              <w:rtl/>
            </w:rPr>
            <w:t>م</w:t>
          </w:r>
        </w:p>
        <w:p w14:paraId="49723271" w14:textId="77777777" w:rsidR="009D0FAA" w:rsidRDefault="009D0FAA" w:rsidP="009D0FAA">
          <w:pPr>
            <w:pStyle w:val="Header"/>
            <w:jc w:val="center"/>
            <w:rPr>
              <w:rFonts w:cs="Mohammad Bold Normal"/>
              <w:sz w:val="24"/>
              <w:szCs w:val="24"/>
              <w:rtl/>
            </w:rPr>
          </w:pPr>
        </w:p>
        <w:p w14:paraId="0BBFC591" w14:textId="00A66C09" w:rsidR="009D0FAA" w:rsidRPr="009D0FAA" w:rsidRDefault="009D0FAA" w:rsidP="009D0FAA">
          <w:pPr>
            <w:pStyle w:val="Header"/>
            <w:jc w:val="center"/>
            <w:rPr>
              <w:rFonts w:cs="Mohammad Bold Normal"/>
              <w:sz w:val="24"/>
              <w:szCs w:val="24"/>
              <w:rtl/>
            </w:rPr>
          </w:pPr>
        </w:p>
      </w:tc>
    </w:tr>
  </w:tbl>
  <w:p w14:paraId="603140EA" w14:textId="2C06BE49" w:rsidR="00300198" w:rsidRPr="008E2BA3" w:rsidRDefault="00300198" w:rsidP="001238AE">
    <w:pPr>
      <w:pStyle w:val="Header"/>
      <w:jc w:val="both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50D03F0" w14:textId="77777777" w:rsidR="00A57E0A" w:rsidRDefault="00166205">
    <w:pPr>
      <w:bidi w:val="0"/>
      <w:spacing w:after="0" w:line="382" w:lineRule="auto"/>
      <w:ind w:left="140" w:firstLine="95"/>
      <w:jc w:val="both"/>
    </w:pPr>
    <w:r>
      <w:rPr>
        <w:noProof/>
        <w:lang w:val="en-US" w:eastAsia="en-US"/>
      </w:rPr>
      <w:drawing>
        <wp:anchor distT="0" distB="0" distL="114300" distR="114300" simplePos="0" relativeHeight="251660288" behindDoc="0" locked="0" layoutInCell="1" allowOverlap="0" wp14:anchorId="1FF76313" wp14:editId="70A0992E">
          <wp:simplePos x="0" y="0"/>
          <wp:positionH relativeFrom="page">
            <wp:posOffset>3536950</wp:posOffset>
          </wp:positionH>
          <wp:positionV relativeFrom="page">
            <wp:posOffset>431800</wp:posOffset>
          </wp:positionV>
          <wp:extent cx="740664" cy="908304"/>
          <wp:effectExtent l="0" t="0" r="0" b="0"/>
          <wp:wrapSquare wrapText="bothSides"/>
          <wp:docPr id="1846491390" name="Picture 184649139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952" name="Picture 16952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40664" cy="90830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Arial" w:eastAsia="Arial" w:hAnsi="Arial" w:cs="Arial"/>
        <w:b/>
        <w:sz w:val="23"/>
      </w:rPr>
      <w:t>Mansoura University</w:t>
    </w:r>
    <w:proofErr w:type="gramStart"/>
    <w:r>
      <w:rPr>
        <w:rFonts w:ascii="Arial" w:eastAsia="Arial" w:hAnsi="Arial" w:cs="Arial"/>
        <w:b/>
        <w:bCs/>
        <w:sz w:val="23"/>
        <w:szCs w:val="23"/>
        <w:rtl/>
      </w:rPr>
      <w:t>جامعة  المنصورة</w:t>
    </w:r>
    <w:proofErr w:type="gramEnd"/>
    <w:r>
      <w:rPr>
        <w:rFonts w:ascii="Arial" w:eastAsia="Arial" w:hAnsi="Arial" w:cs="Arial"/>
        <w:b/>
        <w:sz w:val="23"/>
      </w:rPr>
      <w:t xml:space="preserve">Faculty of Applied Arts </w:t>
    </w:r>
    <w:r>
      <w:rPr>
        <w:rFonts w:ascii="Arial" w:eastAsia="Arial" w:hAnsi="Arial" w:cs="Arial"/>
        <w:b/>
        <w:bCs/>
        <w:sz w:val="23"/>
        <w:szCs w:val="23"/>
        <w:rtl/>
      </w:rPr>
      <w:t>كلیة الفنـون التطبیقیة</w:t>
    </w:r>
  </w:p>
  <w:p w14:paraId="3F5CF3F1" w14:textId="77777777" w:rsidR="00A57E0A" w:rsidRDefault="00166205">
    <w:pPr>
      <w:bidi w:val="0"/>
      <w:spacing w:after="0"/>
      <w:ind w:left="-32"/>
      <w:jc w:val="left"/>
    </w:pPr>
    <w:proofErr w:type="spellStart"/>
    <w:r>
      <w:rPr>
        <w:rFonts w:ascii="Arial" w:eastAsia="Arial" w:hAnsi="Arial" w:cs="Arial"/>
        <w:b/>
        <w:sz w:val="21"/>
      </w:rPr>
      <w:t>Ready made</w:t>
    </w:r>
    <w:proofErr w:type="spellEnd"/>
    <w:r>
      <w:rPr>
        <w:rFonts w:ascii="Arial" w:eastAsia="Arial" w:hAnsi="Arial" w:cs="Arial"/>
        <w:b/>
        <w:sz w:val="21"/>
      </w:rPr>
      <w:t xml:space="preserve"> Garments Dept.</w:t>
    </w:r>
    <w:r>
      <w:rPr>
        <w:rFonts w:ascii="Arial" w:eastAsia="Arial" w:hAnsi="Arial" w:cs="Arial"/>
        <w:b/>
        <w:bCs/>
        <w:sz w:val="23"/>
        <w:szCs w:val="23"/>
        <w:rtl/>
      </w:rPr>
      <w:t>قسم الملابس الجاھزة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F77558"/>
    <w:multiLevelType w:val="hybridMultilevel"/>
    <w:tmpl w:val="F5C2DB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C21EF2"/>
    <w:multiLevelType w:val="hybridMultilevel"/>
    <w:tmpl w:val="D2D832CA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2" w15:restartNumberingAfterBreak="0">
    <w:nsid w:val="097C1C90"/>
    <w:multiLevelType w:val="hybridMultilevel"/>
    <w:tmpl w:val="059A2CE8"/>
    <w:lvl w:ilvl="0" w:tplc="0809000F">
      <w:start w:val="1"/>
      <w:numFmt w:val="decimal"/>
      <w:lvlText w:val="%1."/>
      <w:lvlJc w:val="left"/>
      <w:pPr>
        <w:ind w:left="1278" w:hanging="360"/>
      </w:pPr>
    </w:lvl>
    <w:lvl w:ilvl="1" w:tplc="08090019" w:tentative="1">
      <w:start w:val="1"/>
      <w:numFmt w:val="lowerLetter"/>
      <w:lvlText w:val="%2."/>
      <w:lvlJc w:val="left"/>
      <w:pPr>
        <w:ind w:left="1998" w:hanging="360"/>
      </w:pPr>
    </w:lvl>
    <w:lvl w:ilvl="2" w:tplc="0809001B" w:tentative="1">
      <w:start w:val="1"/>
      <w:numFmt w:val="lowerRoman"/>
      <w:lvlText w:val="%3."/>
      <w:lvlJc w:val="right"/>
      <w:pPr>
        <w:ind w:left="2718" w:hanging="180"/>
      </w:pPr>
    </w:lvl>
    <w:lvl w:ilvl="3" w:tplc="0809000F" w:tentative="1">
      <w:start w:val="1"/>
      <w:numFmt w:val="decimal"/>
      <w:lvlText w:val="%4."/>
      <w:lvlJc w:val="left"/>
      <w:pPr>
        <w:ind w:left="3438" w:hanging="360"/>
      </w:pPr>
    </w:lvl>
    <w:lvl w:ilvl="4" w:tplc="08090019" w:tentative="1">
      <w:start w:val="1"/>
      <w:numFmt w:val="lowerLetter"/>
      <w:lvlText w:val="%5."/>
      <w:lvlJc w:val="left"/>
      <w:pPr>
        <w:ind w:left="4158" w:hanging="360"/>
      </w:pPr>
    </w:lvl>
    <w:lvl w:ilvl="5" w:tplc="0809001B" w:tentative="1">
      <w:start w:val="1"/>
      <w:numFmt w:val="lowerRoman"/>
      <w:lvlText w:val="%6."/>
      <w:lvlJc w:val="right"/>
      <w:pPr>
        <w:ind w:left="4878" w:hanging="180"/>
      </w:pPr>
    </w:lvl>
    <w:lvl w:ilvl="6" w:tplc="0809000F" w:tentative="1">
      <w:start w:val="1"/>
      <w:numFmt w:val="decimal"/>
      <w:lvlText w:val="%7."/>
      <w:lvlJc w:val="left"/>
      <w:pPr>
        <w:ind w:left="5598" w:hanging="360"/>
      </w:pPr>
    </w:lvl>
    <w:lvl w:ilvl="7" w:tplc="08090019" w:tentative="1">
      <w:start w:val="1"/>
      <w:numFmt w:val="lowerLetter"/>
      <w:lvlText w:val="%8."/>
      <w:lvlJc w:val="left"/>
      <w:pPr>
        <w:ind w:left="6318" w:hanging="360"/>
      </w:pPr>
    </w:lvl>
    <w:lvl w:ilvl="8" w:tplc="0809001B" w:tentative="1">
      <w:start w:val="1"/>
      <w:numFmt w:val="lowerRoman"/>
      <w:lvlText w:val="%9."/>
      <w:lvlJc w:val="right"/>
      <w:pPr>
        <w:ind w:left="7038" w:hanging="180"/>
      </w:pPr>
    </w:lvl>
  </w:abstractNum>
  <w:abstractNum w:abstractNumId="3" w15:restartNumberingAfterBreak="0">
    <w:nsid w:val="14401382"/>
    <w:multiLevelType w:val="hybridMultilevel"/>
    <w:tmpl w:val="111CB55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Simplified Arabic Fixed" w:hAnsi="Simplified Arabic Fixed" w:cs="Simplified Arabic Fixed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Marlett" w:hAnsi="Marlett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Simplified Arabic Fixed" w:hAnsi="Simplified Arabic Fixed" w:cs="Simplified Arabic Fixed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Marlett" w:hAnsi="Marlett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Simplified Arabic Fixed" w:hAnsi="Simplified Arabic Fixed" w:cs="Simplified Arabic Fixed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Marlett" w:hAnsi="Marlett" w:hint="default"/>
      </w:rPr>
    </w:lvl>
  </w:abstractNum>
  <w:abstractNum w:abstractNumId="4" w15:restartNumberingAfterBreak="0">
    <w:nsid w:val="2F9E0E84"/>
    <w:multiLevelType w:val="hybridMultilevel"/>
    <w:tmpl w:val="3642DFA4"/>
    <w:lvl w:ilvl="0" w:tplc="04090001">
      <w:start w:val="1"/>
      <w:numFmt w:val="bullet"/>
      <w:lvlText w:val=""/>
      <w:lvlJc w:val="left"/>
      <w:pPr>
        <w:ind w:left="20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15" w:hanging="360"/>
      </w:pPr>
      <w:rPr>
        <w:rFonts w:ascii="Wingdings" w:hAnsi="Wingdings" w:hint="default"/>
      </w:rPr>
    </w:lvl>
  </w:abstractNum>
  <w:abstractNum w:abstractNumId="5" w15:restartNumberingAfterBreak="0">
    <w:nsid w:val="3513589B"/>
    <w:multiLevelType w:val="hybridMultilevel"/>
    <w:tmpl w:val="00B80518"/>
    <w:lvl w:ilvl="0" w:tplc="DD382E80">
      <w:start w:val="1"/>
      <w:numFmt w:val="bullet"/>
      <w:lvlText w:val="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98A6B60"/>
    <w:multiLevelType w:val="hybridMultilevel"/>
    <w:tmpl w:val="00645BB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9EC28A1"/>
    <w:multiLevelType w:val="hybridMultilevel"/>
    <w:tmpl w:val="8D7A0964"/>
    <w:lvl w:ilvl="0" w:tplc="C20CEAD4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17DA8D3A">
      <w:start w:val="1"/>
      <w:numFmt w:val="arabicAlpha"/>
      <w:lvlText w:val="%2.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0D90921"/>
    <w:multiLevelType w:val="hybridMultilevel"/>
    <w:tmpl w:val="F37CA1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2840090"/>
    <w:multiLevelType w:val="hybridMultilevel"/>
    <w:tmpl w:val="09DC9316"/>
    <w:lvl w:ilvl="0" w:tplc="04090009">
      <w:start w:val="1"/>
      <w:numFmt w:val="bullet"/>
      <w:lvlText w:val=""/>
      <w:lvlJc w:val="left"/>
      <w:pPr>
        <w:ind w:left="5321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6041" w:hanging="360"/>
      </w:pPr>
      <w:rPr>
        <w:rFonts w:ascii="Simplified Arabic Fixed" w:hAnsi="Simplified Arabic Fixed" w:cs="Simplified Arabic Fixed" w:hint="default"/>
      </w:rPr>
    </w:lvl>
    <w:lvl w:ilvl="2" w:tplc="04090005" w:tentative="1">
      <w:start w:val="1"/>
      <w:numFmt w:val="bullet"/>
      <w:lvlText w:val=""/>
      <w:lvlJc w:val="left"/>
      <w:pPr>
        <w:ind w:left="6761" w:hanging="360"/>
      </w:pPr>
      <w:rPr>
        <w:rFonts w:ascii="Marlett" w:hAnsi="Marlett" w:hint="default"/>
      </w:rPr>
    </w:lvl>
    <w:lvl w:ilvl="3" w:tplc="04090001" w:tentative="1">
      <w:start w:val="1"/>
      <w:numFmt w:val="bullet"/>
      <w:lvlText w:val=""/>
      <w:lvlJc w:val="left"/>
      <w:pPr>
        <w:ind w:left="748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8201" w:hanging="360"/>
      </w:pPr>
      <w:rPr>
        <w:rFonts w:ascii="Simplified Arabic Fixed" w:hAnsi="Simplified Arabic Fixed" w:cs="Simplified Arabic Fixed" w:hint="default"/>
      </w:rPr>
    </w:lvl>
    <w:lvl w:ilvl="5" w:tplc="04090005" w:tentative="1">
      <w:start w:val="1"/>
      <w:numFmt w:val="bullet"/>
      <w:lvlText w:val=""/>
      <w:lvlJc w:val="left"/>
      <w:pPr>
        <w:ind w:left="8921" w:hanging="360"/>
      </w:pPr>
      <w:rPr>
        <w:rFonts w:ascii="Marlett" w:hAnsi="Marlett" w:hint="default"/>
      </w:rPr>
    </w:lvl>
    <w:lvl w:ilvl="6" w:tplc="04090001" w:tentative="1">
      <w:start w:val="1"/>
      <w:numFmt w:val="bullet"/>
      <w:lvlText w:val=""/>
      <w:lvlJc w:val="left"/>
      <w:pPr>
        <w:ind w:left="964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361" w:hanging="360"/>
      </w:pPr>
      <w:rPr>
        <w:rFonts w:ascii="Simplified Arabic Fixed" w:hAnsi="Simplified Arabic Fixed" w:cs="Simplified Arabic Fixed" w:hint="default"/>
      </w:rPr>
    </w:lvl>
    <w:lvl w:ilvl="8" w:tplc="04090005" w:tentative="1">
      <w:start w:val="1"/>
      <w:numFmt w:val="bullet"/>
      <w:lvlText w:val=""/>
      <w:lvlJc w:val="left"/>
      <w:pPr>
        <w:ind w:left="11081" w:hanging="360"/>
      </w:pPr>
      <w:rPr>
        <w:rFonts w:ascii="Marlett" w:hAnsi="Marlett" w:hint="default"/>
      </w:rPr>
    </w:lvl>
  </w:abstractNum>
  <w:abstractNum w:abstractNumId="10" w15:restartNumberingAfterBreak="0">
    <w:nsid w:val="749B3AD5"/>
    <w:multiLevelType w:val="hybridMultilevel"/>
    <w:tmpl w:val="8D7A0964"/>
    <w:lvl w:ilvl="0" w:tplc="C20CEAD4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17DA8D3A">
      <w:start w:val="1"/>
      <w:numFmt w:val="arabicAlpha"/>
      <w:lvlText w:val="%2.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55D3438"/>
    <w:multiLevelType w:val="hybridMultilevel"/>
    <w:tmpl w:val="E662CED8"/>
    <w:lvl w:ilvl="0" w:tplc="0409000F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45" w:hanging="360"/>
      </w:pPr>
    </w:lvl>
    <w:lvl w:ilvl="2" w:tplc="0409001B" w:tentative="1">
      <w:start w:val="1"/>
      <w:numFmt w:val="lowerRoman"/>
      <w:lvlText w:val="%3."/>
      <w:lvlJc w:val="right"/>
      <w:pPr>
        <w:ind w:left="2265" w:hanging="180"/>
      </w:pPr>
    </w:lvl>
    <w:lvl w:ilvl="3" w:tplc="0409000F" w:tentative="1">
      <w:start w:val="1"/>
      <w:numFmt w:val="decimal"/>
      <w:lvlText w:val="%4."/>
      <w:lvlJc w:val="left"/>
      <w:pPr>
        <w:ind w:left="2985" w:hanging="360"/>
      </w:pPr>
    </w:lvl>
    <w:lvl w:ilvl="4" w:tplc="04090019" w:tentative="1">
      <w:start w:val="1"/>
      <w:numFmt w:val="lowerLetter"/>
      <w:lvlText w:val="%5."/>
      <w:lvlJc w:val="left"/>
      <w:pPr>
        <w:ind w:left="3705" w:hanging="360"/>
      </w:pPr>
    </w:lvl>
    <w:lvl w:ilvl="5" w:tplc="0409001B" w:tentative="1">
      <w:start w:val="1"/>
      <w:numFmt w:val="lowerRoman"/>
      <w:lvlText w:val="%6."/>
      <w:lvlJc w:val="right"/>
      <w:pPr>
        <w:ind w:left="4425" w:hanging="180"/>
      </w:pPr>
    </w:lvl>
    <w:lvl w:ilvl="6" w:tplc="0409000F" w:tentative="1">
      <w:start w:val="1"/>
      <w:numFmt w:val="decimal"/>
      <w:lvlText w:val="%7."/>
      <w:lvlJc w:val="left"/>
      <w:pPr>
        <w:ind w:left="5145" w:hanging="360"/>
      </w:pPr>
    </w:lvl>
    <w:lvl w:ilvl="7" w:tplc="04090019" w:tentative="1">
      <w:start w:val="1"/>
      <w:numFmt w:val="lowerLetter"/>
      <w:lvlText w:val="%8."/>
      <w:lvlJc w:val="left"/>
      <w:pPr>
        <w:ind w:left="5865" w:hanging="360"/>
      </w:pPr>
    </w:lvl>
    <w:lvl w:ilvl="8" w:tplc="0409001B" w:tentative="1">
      <w:start w:val="1"/>
      <w:numFmt w:val="lowerRoman"/>
      <w:lvlText w:val="%9."/>
      <w:lvlJc w:val="right"/>
      <w:pPr>
        <w:ind w:left="6585" w:hanging="180"/>
      </w:pPr>
    </w:lvl>
  </w:abstractNum>
  <w:abstractNum w:abstractNumId="12" w15:restartNumberingAfterBreak="0">
    <w:nsid w:val="7A9860A1"/>
    <w:multiLevelType w:val="hybridMultilevel"/>
    <w:tmpl w:val="7A0A5A7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ABD77E5"/>
    <w:multiLevelType w:val="hybridMultilevel"/>
    <w:tmpl w:val="D884CDB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4174481">
    <w:abstractNumId w:val="6"/>
  </w:num>
  <w:num w:numId="2" w16cid:durableId="176114329">
    <w:abstractNumId w:val="13"/>
  </w:num>
  <w:num w:numId="3" w16cid:durableId="875657679">
    <w:abstractNumId w:val="2"/>
  </w:num>
  <w:num w:numId="4" w16cid:durableId="1254898795">
    <w:abstractNumId w:val="11"/>
  </w:num>
  <w:num w:numId="5" w16cid:durableId="776023335">
    <w:abstractNumId w:val="10"/>
  </w:num>
  <w:num w:numId="6" w16cid:durableId="834414499">
    <w:abstractNumId w:val="7"/>
  </w:num>
  <w:num w:numId="7" w16cid:durableId="1659573189">
    <w:abstractNumId w:val="5"/>
  </w:num>
  <w:num w:numId="8" w16cid:durableId="1661616601">
    <w:abstractNumId w:val="0"/>
  </w:num>
  <w:num w:numId="9" w16cid:durableId="1917931964">
    <w:abstractNumId w:val="12"/>
  </w:num>
  <w:num w:numId="10" w16cid:durableId="518398125">
    <w:abstractNumId w:val="8"/>
  </w:num>
  <w:num w:numId="11" w16cid:durableId="1453134808">
    <w:abstractNumId w:val="1"/>
  </w:num>
  <w:num w:numId="12" w16cid:durableId="1610627536">
    <w:abstractNumId w:val="4"/>
  </w:num>
  <w:num w:numId="13" w16cid:durableId="1849177297">
    <w:abstractNumId w:val="9"/>
  </w:num>
  <w:num w:numId="14" w16cid:durableId="197941228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SwMDIwtjAxNTM2NTBU0lEKTi0uzszPAykwqgUAHMMLNywAAAA="/>
  </w:docVars>
  <w:rsids>
    <w:rsidRoot w:val="00A57E0A"/>
    <w:rsid w:val="000573A6"/>
    <w:rsid w:val="0006016D"/>
    <w:rsid w:val="00060C94"/>
    <w:rsid w:val="00067725"/>
    <w:rsid w:val="000D2002"/>
    <w:rsid w:val="000E6636"/>
    <w:rsid w:val="00114455"/>
    <w:rsid w:val="001238AE"/>
    <w:rsid w:val="001418B7"/>
    <w:rsid w:val="00141D21"/>
    <w:rsid w:val="001440DD"/>
    <w:rsid w:val="00166205"/>
    <w:rsid w:val="00176CBC"/>
    <w:rsid w:val="001A0E77"/>
    <w:rsid w:val="001A7F58"/>
    <w:rsid w:val="001B78F4"/>
    <w:rsid w:val="001D771C"/>
    <w:rsid w:val="001E1C9F"/>
    <w:rsid w:val="001E707C"/>
    <w:rsid w:val="001F401D"/>
    <w:rsid w:val="00201328"/>
    <w:rsid w:val="00211623"/>
    <w:rsid w:val="00244329"/>
    <w:rsid w:val="00257410"/>
    <w:rsid w:val="00261B12"/>
    <w:rsid w:val="002917DC"/>
    <w:rsid w:val="002A45E8"/>
    <w:rsid w:val="002C2665"/>
    <w:rsid w:val="002D6E7E"/>
    <w:rsid w:val="00300198"/>
    <w:rsid w:val="00304060"/>
    <w:rsid w:val="0031336D"/>
    <w:rsid w:val="0032208E"/>
    <w:rsid w:val="00324F10"/>
    <w:rsid w:val="003358DB"/>
    <w:rsid w:val="00344194"/>
    <w:rsid w:val="00367CDA"/>
    <w:rsid w:val="00373AB5"/>
    <w:rsid w:val="00387ACA"/>
    <w:rsid w:val="003B4141"/>
    <w:rsid w:val="003D4134"/>
    <w:rsid w:val="0042351E"/>
    <w:rsid w:val="00432085"/>
    <w:rsid w:val="004435A7"/>
    <w:rsid w:val="00456B52"/>
    <w:rsid w:val="00486B73"/>
    <w:rsid w:val="004A1010"/>
    <w:rsid w:val="004A1E53"/>
    <w:rsid w:val="004B4EF2"/>
    <w:rsid w:val="004B7850"/>
    <w:rsid w:val="004F2F72"/>
    <w:rsid w:val="00512F7A"/>
    <w:rsid w:val="00521316"/>
    <w:rsid w:val="00526C08"/>
    <w:rsid w:val="00540421"/>
    <w:rsid w:val="00543EBD"/>
    <w:rsid w:val="0055123D"/>
    <w:rsid w:val="00553828"/>
    <w:rsid w:val="00554A31"/>
    <w:rsid w:val="005A15A9"/>
    <w:rsid w:val="005B535F"/>
    <w:rsid w:val="005B5711"/>
    <w:rsid w:val="005B73B0"/>
    <w:rsid w:val="006161C2"/>
    <w:rsid w:val="006244BF"/>
    <w:rsid w:val="00681FAF"/>
    <w:rsid w:val="00692905"/>
    <w:rsid w:val="006D53F2"/>
    <w:rsid w:val="006E414C"/>
    <w:rsid w:val="006E472F"/>
    <w:rsid w:val="006E71AA"/>
    <w:rsid w:val="00700BEA"/>
    <w:rsid w:val="007064F1"/>
    <w:rsid w:val="00715B94"/>
    <w:rsid w:val="00717FBE"/>
    <w:rsid w:val="00723CCB"/>
    <w:rsid w:val="007271BE"/>
    <w:rsid w:val="00727FA4"/>
    <w:rsid w:val="00734340"/>
    <w:rsid w:val="00734961"/>
    <w:rsid w:val="00760DAA"/>
    <w:rsid w:val="00764E5E"/>
    <w:rsid w:val="00771156"/>
    <w:rsid w:val="00772615"/>
    <w:rsid w:val="007727DE"/>
    <w:rsid w:val="00775757"/>
    <w:rsid w:val="007817E0"/>
    <w:rsid w:val="00795207"/>
    <w:rsid w:val="007F28C8"/>
    <w:rsid w:val="008023D2"/>
    <w:rsid w:val="008044CC"/>
    <w:rsid w:val="00806535"/>
    <w:rsid w:val="0081726C"/>
    <w:rsid w:val="00825831"/>
    <w:rsid w:val="00831FB1"/>
    <w:rsid w:val="0083219A"/>
    <w:rsid w:val="00834D3C"/>
    <w:rsid w:val="008371BD"/>
    <w:rsid w:val="008C0CF7"/>
    <w:rsid w:val="008E2BA3"/>
    <w:rsid w:val="009035F2"/>
    <w:rsid w:val="009054EC"/>
    <w:rsid w:val="009271EF"/>
    <w:rsid w:val="00933245"/>
    <w:rsid w:val="00951304"/>
    <w:rsid w:val="00983033"/>
    <w:rsid w:val="009870C5"/>
    <w:rsid w:val="009918A9"/>
    <w:rsid w:val="009955FA"/>
    <w:rsid w:val="009C4E91"/>
    <w:rsid w:val="009D0FAA"/>
    <w:rsid w:val="009D2514"/>
    <w:rsid w:val="009D7032"/>
    <w:rsid w:val="009E0B71"/>
    <w:rsid w:val="009F2A78"/>
    <w:rsid w:val="00A229BA"/>
    <w:rsid w:val="00A54589"/>
    <w:rsid w:val="00A57E0A"/>
    <w:rsid w:val="00A67AB3"/>
    <w:rsid w:val="00AB3658"/>
    <w:rsid w:val="00AD1FB5"/>
    <w:rsid w:val="00B06611"/>
    <w:rsid w:val="00B1206C"/>
    <w:rsid w:val="00B26653"/>
    <w:rsid w:val="00B275EE"/>
    <w:rsid w:val="00B36246"/>
    <w:rsid w:val="00B4607C"/>
    <w:rsid w:val="00BB2ED0"/>
    <w:rsid w:val="00BC5AC9"/>
    <w:rsid w:val="00BD36B9"/>
    <w:rsid w:val="00C0410A"/>
    <w:rsid w:val="00C43F02"/>
    <w:rsid w:val="00C54498"/>
    <w:rsid w:val="00C552AF"/>
    <w:rsid w:val="00C9108F"/>
    <w:rsid w:val="00C94E28"/>
    <w:rsid w:val="00C950D4"/>
    <w:rsid w:val="00CA0D6B"/>
    <w:rsid w:val="00CC1CC3"/>
    <w:rsid w:val="00CD3B45"/>
    <w:rsid w:val="00CD3EED"/>
    <w:rsid w:val="00CF7359"/>
    <w:rsid w:val="00D0032E"/>
    <w:rsid w:val="00D044FA"/>
    <w:rsid w:val="00D14C9A"/>
    <w:rsid w:val="00D21DEF"/>
    <w:rsid w:val="00D32511"/>
    <w:rsid w:val="00D92B0F"/>
    <w:rsid w:val="00DA28A5"/>
    <w:rsid w:val="00DB7F4E"/>
    <w:rsid w:val="00DC19B1"/>
    <w:rsid w:val="00DC2A04"/>
    <w:rsid w:val="00DD67AD"/>
    <w:rsid w:val="00E1311B"/>
    <w:rsid w:val="00E374B3"/>
    <w:rsid w:val="00E3770F"/>
    <w:rsid w:val="00E40D8F"/>
    <w:rsid w:val="00E55100"/>
    <w:rsid w:val="00E5538A"/>
    <w:rsid w:val="00E84514"/>
    <w:rsid w:val="00EB18E2"/>
    <w:rsid w:val="00EE72F2"/>
    <w:rsid w:val="00EF3A74"/>
    <w:rsid w:val="00F11460"/>
    <w:rsid w:val="00F4049C"/>
    <w:rsid w:val="00F55471"/>
    <w:rsid w:val="00F57AFD"/>
    <w:rsid w:val="00F66944"/>
    <w:rsid w:val="00F81D48"/>
    <w:rsid w:val="00FD76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3F6D228"/>
  <w15:docId w15:val="{D1DB042F-6D12-4A6C-B57A-9B9179D563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  <w:jc w:val="right"/>
    </w:pPr>
    <w:rPr>
      <w:rFonts w:ascii="Calibri" w:eastAsia="Calibri" w:hAnsi="Calibri" w:cs="Calibri"/>
      <w:color w:val="000000"/>
    </w:rPr>
  </w:style>
  <w:style w:type="paragraph" w:styleId="Heading1">
    <w:name w:val="heading 1"/>
    <w:basedOn w:val="Normal"/>
    <w:next w:val="Normal"/>
    <w:link w:val="Heading1Char"/>
    <w:uiPriority w:val="9"/>
    <w:qFormat/>
    <w:rsid w:val="00CC1CC3"/>
    <w:pPr>
      <w:shd w:val="clear" w:color="auto" w:fill="D9D9D9" w:themeFill="background1" w:themeFillShade="D9"/>
      <w:spacing w:after="0" w:line="276" w:lineRule="auto"/>
      <w:jc w:val="center"/>
      <w:outlineLvl w:val="0"/>
    </w:pPr>
    <w:rPr>
      <w:rFonts w:asciiTheme="majorBidi" w:hAnsiTheme="majorBidi" w:cs="Thick Naskh 2 Decorative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C1CC3"/>
    <w:pPr>
      <w:jc w:val="both"/>
      <w:outlineLvl w:val="1"/>
    </w:pPr>
    <w:rPr>
      <w:rFonts w:ascii="Sakkal Majalla" w:hAnsi="Sakkal Majalla" w:cs="Sakkal Majalla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CC1CC3"/>
    <w:rPr>
      <w:rFonts w:asciiTheme="majorBidi" w:eastAsia="Calibri" w:hAnsiTheme="majorBidi" w:cs="Thick Naskh 2 Decorative"/>
      <w:color w:val="000000"/>
      <w:sz w:val="36"/>
      <w:szCs w:val="36"/>
      <w:shd w:val="clear" w:color="auto" w:fill="D9D9D9" w:themeFill="background1" w:themeFillShade="D9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link w:val="ListParagraphChar"/>
    <w:uiPriority w:val="34"/>
    <w:qFormat/>
    <w:rsid w:val="006E414C"/>
    <w:pPr>
      <w:ind w:left="720"/>
      <w:contextualSpacing/>
    </w:pPr>
  </w:style>
  <w:style w:type="table" w:styleId="TableGrid0">
    <w:name w:val="Table Grid"/>
    <w:basedOn w:val="TableNormal"/>
    <w:uiPriority w:val="39"/>
    <w:rsid w:val="006E41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1726C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726C"/>
    <w:rPr>
      <w:rFonts w:ascii="Calibri" w:eastAsia="Calibri" w:hAnsi="Calibri" w:cs="Calibri"/>
      <w:color w:val="00000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DC19B1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DC19B1"/>
    <w:pPr>
      <w:tabs>
        <w:tab w:val="center" w:pos="4680"/>
        <w:tab w:val="right" w:pos="9360"/>
      </w:tabs>
      <w:bidi w:val="0"/>
      <w:spacing w:after="0" w:line="240" w:lineRule="auto"/>
      <w:jc w:val="left"/>
    </w:pPr>
    <w:rPr>
      <w:rFonts w:asciiTheme="minorHAnsi" w:eastAsiaTheme="minorEastAsia" w:hAnsiTheme="minorHAnsi" w:cs="Times New Roman"/>
      <w:color w:val="auto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DC19B1"/>
    <w:rPr>
      <w:rFonts w:cs="Times New Roman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CC1CC3"/>
    <w:rPr>
      <w:rFonts w:ascii="Sakkal Majalla" w:eastAsia="Calibri" w:hAnsi="Sakkal Majalla" w:cs="Sakkal Majalla"/>
      <w:b/>
      <w:bCs/>
      <w:color w:val="000000"/>
      <w:sz w:val="36"/>
      <w:szCs w:val="3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D67AD"/>
    <w:pPr>
      <w:spacing w:after="0" w:line="240" w:lineRule="auto"/>
    </w:pPr>
    <w:rPr>
      <w:rFonts w:ascii="Tahoma" w:hAnsi="Tahoma" w:cs="Tahoma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67AD"/>
    <w:rPr>
      <w:rFonts w:ascii="Tahoma" w:eastAsia="Calibri" w:hAnsi="Tahoma" w:cs="Tahoma"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EB9966-7157-43C8-8059-510D102FAB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2</Pages>
  <Words>1003</Words>
  <Characters>5723</Characters>
  <Application>Microsoft Office Word</Application>
  <DocSecurity>0</DocSecurity>
  <Lines>47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shed sultan</dc:creator>
  <cp:keywords/>
  <cp:lastModifiedBy>DC SS</cp:lastModifiedBy>
  <cp:revision>10</cp:revision>
  <cp:lastPrinted>2024-10-19T09:03:00Z</cp:lastPrinted>
  <dcterms:created xsi:type="dcterms:W3CDTF">2024-10-13T09:34:00Z</dcterms:created>
  <dcterms:modified xsi:type="dcterms:W3CDTF">2024-10-19T09:07:00Z</dcterms:modified>
</cp:coreProperties>
</file>